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532ED5" w14:textId="77777777" w:rsidR="009E550F" w:rsidRPr="00B340F3" w:rsidRDefault="009E550F" w:rsidP="009E550F">
      <w:pPr>
        <w:pStyle w:val="Heading1"/>
        <w:jc w:val="center"/>
        <w:rPr>
          <w:lang w:val="bg-BG"/>
        </w:rPr>
      </w:pPr>
      <w:r w:rsidRPr="00B340F3">
        <w:t>Lab: Dictionaries</w:t>
      </w:r>
    </w:p>
    <w:p w14:paraId="402FBFF4" w14:textId="0454FB71" w:rsidR="006E0DC9" w:rsidRPr="00B340F3" w:rsidRDefault="009E550F" w:rsidP="006E0DC9">
      <w:pPr>
        <w:spacing w:before="0" w:after="0"/>
        <w:jc w:val="center"/>
        <w:rPr>
          <w:color w:val="FF0000"/>
        </w:rPr>
      </w:pPr>
      <w:r w:rsidRPr="00B340F3">
        <w:t xml:space="preserve">Problems for in-class lab for the </w:t>
      </w:r>
      <w:hyperlink r:id="rId8" w:history="1">
        <w:r w:rsidRPr="00B340F3">
          <w:rPr>
            <w:rStyle w:val="Hyperlink"/>
          </w:rPr>
          <w:t>Python Fundamentals Course @</w:t>
        </w:r>
        <w:r w:rsidRPr="00B340F3">
          <w:rPr>
            <w:rStyle w:val="Hyperlink"/>
            <w:noProof/>
          </w:rPr>
          <w:t>SoftUni</w:t>
        </w:r>
      </w:hyperlink>
      <w:r w:rsidRPr="00B340F3">
        <w:t>.</w:t>
      </w:r>
      <w:r w:rsidRPr="00B340F3">
        <w:rPr>
          <w:color w:val="FF0000"/>
        </w:rPr>
        <w:t xml:space="preserve"> </w:t>
      </w:r>
    </w:p>
    <w:p w14:paraId="50388C4D" w14:textId="7382E5C0" w:rsidR="009E550F" w:rsidRPr="00B340F3" w:rsidRDefault="009E550F" w:rsidP="006E0DC9">
      <w:pPr>
        <w:spacing w:before="0" w:after="0"/>
        <w:jc w:val="center"/>
        <w:rPr>
          <w:color w:val="FF0000"/>
          <w:u w:val="single"/>
          <w:lang w:val="bg-BG"/>
        </w:rPr>
      </w:pPr>
      <w:r w:rsidRPr="00B340F3">
        <w:t xml:space="preserve">Submit your solutions in </w:t>
      </w:r>
      <w:r w:rsidRPr="00B340F3">
        <w:rPr>
          <w:noProof/>
        </w:rPr>
        <w:t xml:space="preserve">the SoftUni </w:t>
      </w:r>
      <w:r w:rsidRPr="00B340F3">
        <w:t xml:space="preserve">judge system at </w:t>
      </w:r>
      <w:hyperlink r:id="rId9" w:history="1">
        <w:r w:rsidR="0072562C" w:rsidRPr="00780C73">
          <w:rPr>
            <w:rStyle w:val="Hyperlink"/>
          </w:rPr>
          <w:t>https://judge.softuni.org/Contests/1736</w:t>
        </w:r>
      </w:hyperlink>
      <w:r w:rsidR="006E0DC9" w:rsidRPr="00B340F3">
        <w:t>.</w:t>
      </w:r>
    </w:p>
    <w:p w14:paraId="246B4788" w14:textId="77777777" w:rsidR="009E550F" w:rsidRPr="00B340F3" w:rsidRDefault="009E550F" w:rsidP="009E550F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340F3">
        <w:t>Bakery</w:t>
      </w:r>
    </w:p>
    <w:p w14:paraId="42A3F2EA" w14:textId="4B02E095" w:rsidR="009E550F" w:rsidRPr="003F5555" w:rsidRDefault="003F5555" w:rsidP="009E550F">
      <w:pPr>
        <w:rPr>
          <w:i/>
          <w:lang w:val="bg-BG"/>
        </w:rPr>
      </w:pPr>
      <w:r>
        <w:rPr>
          <w:i/>
        </w:rPr>
        <w:t>Y</w:t>
      </w:r>
      <w:r w:rsidR="009E550F" w:rsidRPr="00B340F3">
        <w:rPr>
          <w:i/>
        </w:rPr>
        <w:t xml:space="preserve">our first task </w:t>
      </w:r>
      <w:r w:rsidR="00F92AE9" w:rsidRPr="00B340F3">
        <w:rPr>
          <w:i/>
        </w:rPr>
        <w:t>at</w:t>
      </w:r>
      <w:r w:rsidR="009E550F" w:rsidRPr="00B340F3">
        <w:rPr>
          <w:i/>
        </w:rPr>
        <w:t xml:space="preserve"> your new job</w:t>
      </w:r>
      <w:r>
        <w:rPr>
          <w:i/>
        </w:rPr>
        <w:t xml:space="preserve"> is </w:t>
      </w:r>
      <w:r w:rsidR="009E550F" w:rsidRPr="00B340F3">
        <w:rPr>
          <w:i/>
        </w:rPr>
        <w:t xml:space="preserve">to create a </w:t>
      </w:r>
      <w:r>
        <w:rPr>
          <w:i/>
        </w:rPr>
        <w:t>table</w:t>
      </w:r>
      <w:r w:rsidR="009E550F" w:rsidRPr="00B340F3">
        <w:rPr>
          <w:i/>
        </w:rPr>
        <w:t xml:space="preserve"> of the stock in a </w:t>
      </w:r>
      <w:r w:rsidR="006E0DC9" w:rsidRPr="00B340F3">
        <w:rPr>
          <w:i/>
        </w:rPr>
        <w:t>bakery,</w:t>
      </w:r>
      <w:r w:rsidR="009E550F" w:rsidRPr="00B340F3">
        <w:rPr>
          <w:i/>
        </w:rPr>
        <w:t xml:space="preserve"> and you really don't want to fail </w:t>
      </w:r>
      <w:r>
        <w:rPr>
          <w:i/>
        </w:rPr>
        <w:t>on</w:t>
      </w:r>
      <w:r w:rsidR="009E550F" w:rsidRPr="00B340F3">
        <w:rPr>
          <w:i/>
        </w:rPr>
        <w:t xml:space="preserve"> you</w:t>
      </w:r>
      <w:r>
        <w:rPr>
          <w:i/>
        </w:rPr>
        <w:t>r</w:t>
      </w:r>
      <w:r w:rsidR="009E550F" w:rsidRPr="00B340F3">
        <w:rPr>
          <w:i/>
        </w:rPr>
        <w:t xml:space="preserve"> first day at work.</w:t>
      </w:r>
    </w:p>
    <w:p w14:paraId="26AAD1ED" w14:textId="5354DFC2" w:rsidR="009E550F" w:rsidRPr="00B340F3" w:rsidRDefault="009E550F" w:rsidP="009E550F">
      <w:pPr>
        <w:rPr>
          <w:lang w:val="bg-BG"/>
        </w:rPr>
      </w:pPr>
      <w:r w:rsidRPr="00B340F3">
        <w:t xml:space="preserve">You will receive a single line containing some </w:t>
      </w:r>
      <w:r w:rsidRPr="00B340F3">
        <w:rPr>
          <w:b/>
        </w:rPr>
        <w:t>food</w:t>
      </w:r>
      <w:r w:rsidRPr="00B340F3">
        <w:t xml:space="preserve"> </w:t>
      </w:r>
      <w:r w:rsidRPr="00B340F3">
        <w:rPr>
          <w:noProof/>
        </w:rPr>
        <w:t>(</w:t>
      </w:r>
      <w:r w:rsidRPr="00B340F3">
        <w:t>keys</w:t>
      </w:r>
      <w:r w:rsidRPr="00B340F3">
        <w:rPr>
          <w:noProof/>
        </w:rPr>
        <w:t xml:space="preserve">) </w:t>
      </w:r>
      <w:r w:rsidRPr="00B340F3">
        <w:t xml:space="preserve">and </w:t>
      </w:r>
      <w:r w:rsidRPr="00B340F3">
        <w:rPr>
          <w:b/>
        </w:rPr>
        <w:t>quantities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values). They will be separated by a </w:t>
      </w:r>
      <w:r w:rsidRPr="00B340F3">
        <w:rPr>
          <w:b/>
        </w:rPr>
        <w:t>single space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the </w:t>
      </w:r>
      <w:r w:rsidRPr="00B340F3">
        <w:rPr>
          <w:b/>
        </w:rPr>
        <w:t>first</w:t>
      </w:r>
      <w:r w:rsidRPr="00B340F3">
        <w:t xml:space="preserve"> element is the </w:t>
      </w:r>
      <w:r w:rsidRPr="00B340F3">
        <w:rPr>
          <w:b/>
        </w:rPr>
        <w:t>key</w:t>
      </w:r>
      <w:r w:rsidRPr="00B340F3">
        <w:t xml:space="preserve">, the </w:t>
      </w:r>
      <w:r w:rsidRPr="00B340F3">
        <w:rPr>
          <w:b/>
        </w:rPr>
        <w:t>second</w:t>
      </w:r>
      <w:r w:rsidRPr="00B340F3">
        <w:t xml:space="preserve"> – the </w:t>
      </w:r>
      <w:r w:rsidRPr="00B340F3">
        <w:rPr>
          <w:b/>
        </w:rPr>
        <w:t>value</w:t>
      </w:r>
      <w:r w:rsidR="003F5555">
        <w:rPr>
          <w:b/>
        </w:rPr>
        <w:t>,</w:t>
      </w:r>
      <w:r w:rsidRPr="00B340F3">
        <w:t xml:space="preserve"> and so on). Create a </w:t>
      </w:r>
      <w:r w:rsidRPr="00B340F3">
        <w:rPr>
          <w:b/>
        </w:rPr>
        <w:t>dictionary</w:t>
      </w:r>
      <w:r w:rsidRPr="00B340F3">
        <w:t xml:space="preserve"> with all the keys and values and </w:t>
      </w:r>
      <w:r w:rsidRPr="00B340F3">
        <w:rPr>
          <w:b/>
        </w:rPr>
        <w:t>print</w:t>
      </w:r>
      <w:r w:rsidRPr="00B340F3">
        <w:t xml:space="preserve"> it on the console</w:t>
      </w:r>
      <w:r w:rsidR="003F5555">
        <w:t>.</w:t>
      </w:r>
    </w:p>
    <w:p w14:paraId="02443F8D" w14:textId="77777777" w:rsidR="009E550F" w:rsidRPr="00B340F3" w:rsidRDefault="009E550F" w:rsidP="009E550F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B340F3">
        <w:t>Example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237"/>
      </w:tblGrid>
      <w:tr w:rsidR="009E550F" w:rsidRPr="00B340F3" w14:paraId="4A8EAA78" w14:textId="77777777" w:rsidTr="0072562C">
        <w:tc>
          <w:tcPr>
            <w:tcW w:w="4083" w:type="dxa"/>
            <w:shd w:val="clear" w:color="auto" w:fill="D9D9D9" w:themeFill="background1" w:themeFillShade="D9"/>
          </w:tcPr>
          <w:p w14:paraId="0F46BE85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2807B3EF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9E550F" w:rsidRPr="00B340F3" w14:paraId="70437074" w14:textId="77777777" w:rsidTr="0072562C">
        <w:tc>
          <w:tcPr>
            <w:tcW w:w="4083" w:type="dxa"/>
          </w:tcPr>
          <w:p w14:paraId="5E2EA4D8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bread 10 butter 4 sugar 9 jam 12</w:t>
            </w:r>
          </w:p>
        </w:tc>
        <w:tc>
          <w:tcPr>
            <w:tcW w:w="6237" w:type="dxa"/>
          </w:tcPr>
          <w:p w14:paraId="3E76D7D9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{'bread': 10, 'butter': 4, 'sugar': 9, 'jam': 12}</w:t>
            </w:r>
          </w:p>
        </w:tc>
      </w:tr>
      <w:tr w:rsidR="0072562C" w:rsidRPr="00B340F3" w14:paraId="58EF2539" w14:textId="77777777" w:rsidTr="0072562C">
        <w:tc>
          <w:tcPr>
            <w:tcW w:w="4083" w:type="dxa"/>
          </w:tcPr>
          <w:p w14:paraId="0361ED4E" w14:textId="750C0008" w:rsidR="0072562C" w:rsidRPr="0072562C" w:rsidRDefault="0072562C" w:rsidP="003E519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ggs 3</w:t>
            </w:r>
            <w:r>
              <w:rPr>
                <w:rFonts w:ascii="Consolas" w:hAnsi="Consolas"/>
                <w:noProof/>
                <w:lang w:val="bg-BG"/>
              </w:rPr>
              <w:t xml:space="preserve"> sugar 7</w:t>
            </w:r>
            <w:r>
              <w:rPr>
                <w:rFonts w:ascii="Consolas" w:hAnsi="Consolas"/>
                <w:noProof/>
              </w:rPr>
              <w:t xml:space="preserve"> salt 1 butter 3</w:t>
            </w:r>
          </w:p>
        </w:tc>
        <w:tc>
          <w:tcPr>
            <w:tcW w:w="6237" w:type="dxa"/>
          </w:tcPr>
          <w:p w14:paraId="5ED97F22" w14:textId="6CBFD583" w:rsidR="0072562C" w:rsidRPr="00B340F3" w:rsidRDefault="0072562C" w:rsidP="003E519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{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eggs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 xml:space="preserve">: 3, 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sugar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 xml:space="preserve">: 7, 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salt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 xml:space="preserve">: 1, 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butter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: 3}</w:t>
            </w:r>
          </w:p>
        </w:tc>
      </w:tr>
    </w:tbl>
    <w:p w14:paraId="663DFD10" w14:textId="77777777" w:rsidR="009E550F" w:rsidRPr="00B340F3" w:rsidRDefault="009E550F" w:rsidP="009E550F">
      <w:pPr>
        <w:pStyle w:val="Heading3"/>
        <w:rPr>
          <w:lang w:val="bg-BG"/>
        </w:rPr>
      </w:pPr>
      <w:r w:rsidRPr="00B340F3">
        <w:t>Hint</w:t>
      </w:r>
    </w:p>
    <w:p w14:paraId="73223071" w14:textId="2336206F" w:rsidR="009E550F" w:rsidRPr="00B340F3" w:rsidRDefault="009E550F" w:rsidP="009E550F">
      <w:pPr>
        <w:rPr>
          <w:lang w:val="bg-BG"/>
        </w:rPr>
      </w:pPr>
      <w:r w:rsidRPr="00B340F3">
        <w:t xml:space="preserve">Let us start with </w:t>
      </w:r>
      <w:r w:rsidRPr="00B340F3">
        <w:rPr>
          <w:b/>
        </w:rPr>
        <w:t>reading the input</w:t>
      </w:r>
      <w:r w:rsidRPr="00B340F3">
        <w:t xml:space="preserve"> and </w:t>
      </w:r>
      <w:r w:rsidRPr="00B340F3">
        <w:rPr>
          <w:b/>
        </w:rPr>
        <w:t>creating an empty dictionary</w:t>
      </w:r>
      <w:r w:rsidR="006E0DC9" w:rsidRPr="00B340F3">
        <w:rPr>
          <w:bCs/>
        </w:rPr>
        <w:t>:</w:t>
      </w:r>
    </w:p>
    <w:p w14:paraId="01A952E5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157B4AE6" wp14:editId="16DEEADC">
            <wp:extent cx="4010025" cy="705347"/>
            <wp:effectExtent l="19050" t="19050" r="9525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69443" cy="7157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DDC7C6" w14:textId="01A2F57D" w:rsidR="009E550F" w:rsidRPr="00B340F3" w:rsidRDefault="009E550F" w:rsidP="009E550F">
      <w:pPr>
        <w:pStyle w:val="ListParagraph"/>
        <w:numPr>
          <w:ilvl w:val="0"/>
          <w:numId w:val="42"/>
        </w:numPr>
        <w:rPr>
          <w:lang w:val="bg-BG"/>
        </w:rPr>
      </w:pPr>
      <w:r w:rsidRPr="00B340F3">
        <w:t xml:space="preserve">Note that there are </w:t>
      </w:r>
      <w:r w:rsidRPr="00B340F3">
        <w:rPr>
          <w:b/>
        </w:rPr>
        <w:t>2 ways</w:t>
      </w:r>
      <w:r w:rsidRPr="00B340F3">
        <w:t xml:space="preserve"> of creating a dictionary </w:t>
      </w:r>
      <w:r w:rsidRPr="00B340F3">
        <w:rPr>
          <w:noProof/>
        </w:rPr>
        <w:t>(</w:t>
      </w:r>
      <w:r w:rsidRPr="00B340F3">
        <w:t xml:space="preserve">with the </w:t>
      </w:r>
      <w:r w:rsidRPr="00B340F3">
        <w:rPr>
          <w:b/>
        </w:rPr>
        <w:t>curly braces</w:t>
      </w:r>
      <w:r w:rsidRPr="00B340F3">
        <w:t xml:space="preserve"> or using the </w:t>
      </w:r>
      <w:r w:rsidRPr="00B340F3">
        <w:rPr>
          <w:rFonts w:ascii="Consolas" w:hAnsi="Consolas"/>
          <w:b/>
          <w:noProof/>
        </w:rPr>
        <w:t>dict()</w:t>
      </w:r>
      <w:r w:rsidRPr="00B340F3">
        <w:rPr>
          <w:noProof/>
        </w:rPr>
        <w:t xml:space="preserve"> </w:t>
      </w:r>
      <w:r w:rsidRPr="00B340F3">
        <w:t>method</w:t>
      </w:r>
      <w:r w:rsidRPr="00B340F3">
        <w:rPr>
          <w:noProof/>
        </w:rPr>
        <w:t>)</w:t>
      </w:r>
      <w:r w:rsidR="006E0DC9" w:rsidRPr="00B340F3">
        <w:rPr>
          <w:noProof/>
        </w:rPr>
        <w:t>.</w:t>
      </w:r>
    </w:p>
    <w:p w14:paraId="7245D3B0" w14:textId="7A18F3E2" w:rsidR="009E550F" w:rsidRPr="00B340F3" w:rsidRDefault="009E550F" w:rsidP="009E550F">
      <w:pPr>
        <w:rPr>
          <w:lang w:val="bg-BG"/>
        </w:rPr>
      </w:pPr>
      <w:r w:rsidRPr="00B340F3">
        <w:t xml:space="preserve">Since we know that we will get </w:t>
      </w:r>
      <w:r w:rsidRPr="00B340F3">
        <w:rPr>
          <w:b/>
        </w:rPr>
        <w:t>key-value pairs</w:t>
      </w:r>
      <w:r w:rsidRPr="00B340F3">
        <w:t xml:space="preserve">, we can use a </w:t>
      </w:r>
      <w:r w:rsidRPr="00B340F3">
        <w:rPr>
          <w:b/>
        </w:rPr>
        <w:t>for-loop</w:t>
      </w:r>
      <w:r w:rsidRPr="00B340F3">
        <w:t xml:space="preserve"> with </w:t>
      </w:r>
      <w:r w:rsidRPr="00B340F3">
        <w:rPr>
          <w:b/>
        </w:rPr>
        <w:t xml:space="preserve">step 2. </w:t>
      </w:r>
      <w:r w:rsidRPr="00B340F3">
        <w:t xml:space="preserve">We take the </w:t>
      </w:r>
      <w:r w:rsidRPr="00B340F3">
        <w:rPr>
          <w:b/>
        </w:rPr>
        <w:t>key</w:t>
      </w:r>
      <w:r w:rsidRPr="00B340F3">
        <w:t xml:space="preserve"> and the </w:t>
      </w:r>
      <w:r w:rsidRPr="00B340F3">
        <w:rPr>
          <w:b/>
        </w:rPr>
        <w:t xml:space="preserve">value </w:t>
      </w:r>
      <w:r w:rsidRPr="00B340F3">
        <w:t xml:space="preserve">and </w:t>
      </w:r>
      <w:r w:rsidRPr="00B340F3">
        <w:rPr>
          <w:b/>
        </w:rPr>
        <w:t>add</w:t>
      </w:r>
      <w:r w:rsidRPr="00B340F3">
        <w:t xml:space="preserve"> them to the dictionary</w:t>
      </w:r>
      <w:r w:rsidR="003F5555">
        <w:t>,</w:t>
      </w:r>
      <w:r w:rsidRPr="00B340F3">
        <w:t xml:space="preserve"> and after the </w:t>
      </w:r>
      <w:r w:rsidRPr="00B340F3">
        <w:rPr>
          <w:b/>
        </w:rPr>
        <w:t>loop</w:t>
      </w:r>
      <w:r w:rsidRPr="00B340F3">
        <w:t xml:space="preserve"> </w:t>
      </w:r>
      <w:r w:rsidRPr="00B340F3">
        <w:rPr>
          <w:b/>
        </w:rPr>
        <w:t xml:space="preserve">is </w:t>
      </w:r>
      <w:r w:rsidR="006E0DC9" w:rsidRPr="00B340F3">
        <w:rPr>
          <w:b/>
        </w:rPr>
        <w:t>over,</w:t>
      </w:r>
      <w:r w:rsidRPr="00B340F3">
        <w:t xml:space="preserve"> we </w:t>
      </w:r>
      <w:r w:rsidRPr="00B340F3">
        <w:rPr>
          <w:b/>
        </w:rPr>
        <w:t>print</w:t>
      </w:r>
      <w:r w:rsidRPr="00B340F3">
        <w:t xml:space="preserve"> it</w:t>
      </w:r>
      <w:r w:rsidR="006E0DC9" w:rsidRPr="00B340F3">
        <w:t>:</w:t>
      </w:r>
    </w:p>
    <w:p w14:paraId="7BD70DA8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17ED1BF5" wp14:editId="3E09486D">
            <wp:extent cx="4029075" cy="1063169"/>
            <wp:effectExtent l="19050" t="19050" r="9525" b="228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48387" cy="10682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33D6A7" w14:textId="0BBD8BA5" w:rsidR="009E550F" w:rsidRPr="00B340F3" w:rsidRDefault="009E550F" w:rsidP="009E550F">
      <w:pPr>
        <w:pStyle w:val="ListParagraph"/>
        <w:numPr>
          <w:ilvl w:val="0"/>
          <w:numId w:val="42"/>
        </w:numPr>
        <w:rPr>
          <w:lang w:val="bg-BG"/>
        </w:rPr>
      </w:pPr>
      <w:r w:rsidRPr="00B340F3">
        <w:t xml:space="preserve">Note that the </w:t>
      </w:r>
      <w:r w:rsidRPr="00B340F3">
        <w:rPr>
          <w:b/>
        </w:rPr>
        <w:t>value</w:t>
      </w:r>
      <w:r w:rsidRPr="00B340F3">
        <w:t xml:space="preserve"> must be an </w:t>
      </w:r>
      <w:r w:rsidRPr="00B340F3">
        <w:rPr>
          <w:b/>
        </w:rPr>
        <w:t>integer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since it is a </w:t>
      </w:r>
      <w:r w:rsidRPr="00B340F3">
        <w:rPr>
          <w:b/>
        </w:rPr>
        <w:t>quantity</w:t>
      </w:r>
      <w:r w:rsidRPr="00B340F3">
        <w:rPr>
          <w:noProof/>
        </w:rPr>
        <w:t>)</w:t>
      </w:r>
      <w:r w:rsidR="006E0DC9" w:rsidRPr="00B340F3">
        <w:rPr>
          <w:noProof/>
        </w:rPr>
        <w:t>.</w:t>
      </w:r>
    </w:p>
    <w:p w14:paraId="53BE7871" w14:textId="77777777" w:rsidR="009E550F" w:rsidRPr="00B340F3" w:rsidRDefault="009E550F" w:rsidP="009E550F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340F3">
        <w:t>Stock</w:t>
      </w:r>
    </w:p>
    <w:p w14:paraId="4D1F7498" w14:textId="398D666F" w:rsidR="009E550F" w:rsidRPr="00B340F3" w:rsidRDefault="009E550F" w:rsidP="009E550F">
      <w:pPr>
        <w:rPr>
          <w:i/>
          <w:lang w:val="bg-BG"/>
        </w:rPr>
      </w:pPr>
      <w:r w:rsidRPr="00B340F3">
        <w:rPr>
          <w:i/>
        </w:rPr>
        <w:t>After you have completed your first task, your boss decides to give you another one right away. Now not only</w:t>
      </w:r>
      <w:r w:rsidR="003F5555">
        <w:rPr>
          <w:i/>
        </w:rPr>
        <w:t xml:space="preserve"> </w:t>
      </w:r>
      <w:r w:rsidRPr="00B340F3">
        <w:rPr>
          <w:i/>
        </w:rPr>
        <w:t xml:space="preserve">you have to keep track of the stock, but also you </w:t>
      </w:r>
      <w:r w:rsidR="006E0DC9" w:rsidRPr="00B340F3">
        <w:rPr>
          <w:i/>
        </w:rPr>
        <w:t>should</w:t>
      </w:r>
      <w:r w:rsidRPr="00B340F3">
        <w:rPr>
          <w:i/>
        </w:rPr>
        <w:t xml:space="preserve"> answer customers if you have some products in stock or not.</w:t>
      </w:r>
    </w:p>
    <w:p w14:paraId="4AC8DA7D" w14:textId="747BBCE2" w:rsidR="009E550F" w:rsidRPr="00B340F3" w:rsidRDefault="009E550F" w:rsidP="009E550F">
      <w:pPr>
        <w:rPr>
          <w:lang w:val="bg-BG"/>
        </w:rPr>
      </w:pPr>
      <w:r w:rsidRPr="00B340F3">
        <w:t xml:space="preserve">You will be given </w:t>
      </w:r>
      <w:r w:rsidRPr="00B340F3">
        <w:rPr>
          <w:b/>
        </w:rPr>
        <w:t>key-value</w:t>
      </w:r>
      <w:r w:rsidRPr="00B340F3">
        <w:t xml:space="preserve"> pairs of </w:t>
      </w:r>
      <w:r w:rsidRPr="00B340F3">
        <w:rPr>
          <w:b/>
        </w:rPr>
        <w:t>products</w:t>
      </w:r>
      <w:r w:rsidRPr="00B340F3">
        <w:t xml:space="preserve"> and </w:t>
      </w:r>
      <w:r w:rsidRPr="00B340F3">
        <w:rPr>
          <w:b/>
        </w:rPr>
        <w:t>quantities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on a single line </w:t>
      </w:r>
      <w:r w:rsidRPr="00B340F3">
        <w:rPr>
          <w:b/>
        </w:rPr>
        <w:t>separated by space</w:t>
      </w:r>
      <w:r w:rsidRPr="00B340F3">
        <w:t xml:space="preserve">). On the </w:t>
      </w:r>
      <w:r w:rsidR="003F5555">
        <w:t>following</w:t>
      </w:r>
      <w:r w:rsidRPr="00B340F3">
        <w:t xml:space="preserve"> line</w:t>
      </w:r>
      <w:r w:rsidR="003F5555">
        <w:t>,</w:t>
      </w:r>
      <w:r w:rsidRPr="00B340F3">
        <w:t xml:space="preserve"> you will be given products to </w:t>
      </w:r>
      <w:r w:rsidRPr="00B340F3">
        <w:rPr>
          <w:b/>
        </w:rPr>
        <w:t>search</w:t>
      </w:r>
      <w:r w:rsidRPr="00B340F3">
        <w:t xml:space="preserve"> for. Check for each product</w:t>
      </w:r>
      <w:r w:rsidR="003F5555">
        <w:t>. Y</w:t>
      </w:r>
      <w:r w:rsidRPr="00B340F3">
        <w:t xml:space="preserve">ou have </w:t>
      </w:r>
      <w:r w:rsidRPr="00B340F3">
        <w:rPr>
          <w:b/>
        </w:rPr>
        <w:t>2 possibilities</w:t>
      </w:r>
      <w:r w:rsidRPr="00B340F3">
        <w:t>:</w:t>
      </w:r>
    </w:p>
    <w:p w14:paraId="1672BD23" w14:textId="191DE809" w:rsidR="009E550F" w:rsidRPr="00B340F3" w:rsidRDefault="009E550F" w:rsidP="009E550F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B340F3">
        <w:t xml:space="preserve">If you </w:t>
      </w:r>
      <w:r w:rsidRPr="00B340F3">
        <w:rPr>
          <w:b/>
        </w:rPr>
        <w:t>have the product</w:t>
      </w:r>
      <w:r w:rsidRPr="00B340F3">
        <w:t xml:space="preserve">, print </w:t>
      </w:r>
      <w:r w:rsidRPr="0072562C">
        <w:rPr>
          <w:rFonts w:cstheme="minorHAnsi"/>
          <w:noProof/>
        </w:rPr>
        <w:t>"</w:t>
      </w:r>
      <w:r w:rsidRPr="00B340F3">
        <w:rPr>
          <w:rFonts w:ascii="Consolas" w:hAnsi="Consolas"/>
          <w:b/>
          <w:noProof/>
        </w:rPr>
        <w:t>We have {quantity} of {product} left</w:t>
      </w:r>
      <w:r w:rsidRPr="0072562C">
        <w:rPr>
          <w:rFonts w:cstheme="minorHAnsi"/>
          <w:noProof/>
        </w:rPr>
        <w:t>"</w:t>
      </w:r>
      <w:r w:rsidR="0072562C" w:rsidRPr="0072562C">
        <w:rPr>
          <w:rFonts w:cstheme="minorHAnsi"/>
          <w:noProof/>
        </w:rPr>
        <w:t>.</w:t>
      </w:r>
    </w:p>
    <w:p w14:paraId="4ACEA561" w14:textId="0EC83E9C" w:rsidR="009E550F" w:rsidRPr="00B340F3" w:rsidRDefault="009E550F" w:rsidP="009E550F">
      <w:pPr>
        <w:pStyle w:val="ListParagraph"/>
        <w:numPr>
          <w:ilvl w:val="0"/>
          <w:numId w:val="42"/>
        </w:numPr>
        <w:rPr>
          <w:lang w:val="bg-BG"/>
        </w:rPr>
      </w:pPr>
      <w:r w:rsidRPr="00B340F3">
        <w:rPr>
          <w:b/>
        </w:rPr>
        <w:t>Otherwise</w:t>
      </w:r>
      <w:r w:rsidRPr="00B340F3">
        <w:t xml:space="preserve">, print </w:t>
      </w:r>
      <w:r w:rsidRPr="0072562C">
        <w:rPr>
          <w:rFonts w:cstheme="minorHAnsi"/>
          <w:noProof/>
        </w:rPr>
        <w:t>"</w:t>
      </w:r>
      <w:r w:rsidRPr="00B340F3">
        <w:rPr>
          <w:rFonts w:ascii="Consolas" w:hAnsi="Consolas"/>
          <w:b/>
          <w:noProof/>
        </w:rPr>
        <w:t>Sorry, we don't have {product}</w:t>
      </w:r>
      <w:r w:rsidRPr="0072562C">
        <w:rPr>
          <w:rFonts w:cstheme="minorHAnsi"/>
          <w:noProof/>
        </w:rPr>
        <w:t>"</w:t>
      </w:r>
      <w:r w:rsidR="0072562C" w:rsidRPr="0072562C">
        <w:rPr>
          <w:rFonts w:cstheme="minorHAnsi"/>
          <w:b/>
          <w:noProof/>
        </w:rPr>
        <w:t>.</w:t>
      </w:r>
    </w:p>
    <w:p w14:paraId="74AB66E2" w14:textId="77777777" w:rsidR="009E550F" w:rsidRPr="00B340F3" w:rsidRDefault="009E550F" w:rsidP="009E550F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B340F3">
        <w:lastRenderedPageBreak/>
        <w:t>Example</w:t>
      </w:r>
    </w:p>
    <w:tbl>
      <w:tblPr>
        <w:tblStyle w:val="TableGrid"/>
        <w:tblW w:w="96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4500"/>
      </w:tblGrid>
      <w:tr w:rsidR="009E550F" w:rsidRPr="00B340F3" w14:paraId="6F8702D4" w14:textId="77777777" w:rsidTr="003E5195">
        <w:tc>
          <w:tcPr>
            <w:tcW w:w="5102" w:type="dxa"/>
            <w:shd w:val="clear" w:color="auto" w:fill="D9D9D9" w:themeFill="background1" w:themeFillShade="D9"/>
          </w:tcPr>
          <w:p w14:paraId="6E96D479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2B622736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9E550F" w:rsidRPr="00B340F3" w14:paraId="625C9A4D" w14:textId="77777777" w:rsidTr="003E5195">
        <w:tc>
          <w:tcPr>
            <w:tcW w:w="5102" w:type="dxa"/>
          </w:tcPr>
          <w:p w14:paraId="29847268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heese 10 bread 5 ham 10 chocolate 3</w:t>
            </w:r>
          </w:p>
          <w:p w14:paraId="5925CF21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jam cheese ham tomatoes</w:t>
            </w:r>
          </w:p>
        </w:tc>
        <w:tc>
          <w:tcPr>
            <w:tcW w:w="4500" w:type="dxa"/>
          </w:tcPr>
          <w:p w14:paraId="1A880C8B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Sorry, we don't have jam</w:t>
            </w:r>
          </w:p>
          <w:p w14:paraId="7055E505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We have 10 of cheese left</w:t>
            </w:r>
          </w:p>
          <w:p w14:paraId="2A3FD752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We have 10 of ham left</w:t>
            </w:r>
          </w:p>
          <w:p w14:paraId="6E342AD8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Sorry, we don't have tomatoes</w:t>
            </w:r>
          </w:p>
        </w:tc>
      </w:tr>
      <w:tr w:rsidR="0072562C" w:rsidRPr="00B340F3" w14:paraId="6B0D082D" w14:textId="77777777" w:rsidTr="003E5195">
        <w:tc>
          <w:tcPr>
            <w:tcW w:w="5102" w:type="dxa"/>
          </w:tcPr>
          <w:p w14:paraId="645F0EDB" w14:textId="689FDA5C" w:rsidR="0072562C" w:rsidRDefault="0072562C" w:rsidP="0072562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ggs 5 bread 10</w:t>
            </w:r>
          </w:p>
          <w:p w14:paraId="6ED9D49E" w14:textId="2DED3F3F" w:rsidR="0072562C" w:rsidRPr="00B340F3" w:rsidRDefault="0072562C" w:rsidP="0072562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read eggs</w:t>
            </w:r>
          </w:p>
        </w:tc>
        <w:tc>
          <w:tcPr>
            <w:tcW w:w="4500" w:type="dxa"/>
          </w:tcPr>
          <w:p w14:paraId="7E69E12E" w14:textId="526E1E52" w:rsidR="0072562C" w:rsidRPr="0072562C" w:rsidRDefault="0072562C" w:rsidP="0072562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2562C">
              <w:rPr>
                <w:rFonts w:ascii="Consolas" w:hAnsi="Consolas"/>
                <w:bCs/>
                <w:noProof/>
              </w:rPr>
              <w:t>We have 10 of b</w:t>
            </w:r>
            <w:r>
              <w:rPr>
                <w:rFonts w:ascii="Consolas" w:hAnsi="Consolas"/>
                <w:bCs/>
                <w:noProof/>
              </w:rPr>
              <w:t>read</w:t>
            </w:r>
            <w:r w:rsidRPr="0072562C">
              <w:rPr>
                <w:rFonts w:ascii="Consolas" w:hAnsi="Consolas"/>
                <w:bCs/>
                <w:noProof/>
              </w:rPr>
              <w:t xml:space="preserve"> left</w:t>
            </w:r>
          </w:p>
          <w:p w14:paraId="35BE92A8" w14:textId="1F92C5DF" w:rsidR="0072562C" w:rsidRPr="00B340F3" w:rsidRDefault="0072562C" w:rsidP="0072562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e have 5 of eggs</w:t>
            </w:r>
            <w:r w:rsidRPr="0072562C">
              <w:rPr>
                <w:rFonts w:ascii="Consolas" w:hAnsi="Consolas"/>
                <w:bCs/>
                <w:noProof/>
              </w:rPr>
              <w:t xml:space="preserve"> left</w:t>
            </w:r>
          </w:p>
        </w:tc>
      </w:tr>
    </w:tbl>
    <w:p w14:paraId="1598634D" w14:textId="77777777" w:rsidR="009E550F" w:rsidRPr="00B340F3" w:rsidRDefault="009E550F" w:rsidP="009E550F">
      <w:pPr>
        <w:pStyle w:val="Heading3"/>
        <w:rPr>
          <w:lang w:val="bg-BG"/>
        </w:rPr>
      </w:pPr>
      <w:r w:rsidRPr="00B340F3">
        <w:t>Hint</w:t>
      </w:r>
    </w:p>
    <w:p w14:paraId="122646F5" w14:textId="48B06915" w:rsidR="009E550F" w:rsidRPr="0072562C" w:rsidRDefault="009E550F" w:rsidP="009E550F">
      <w:pPr>
        <w:rPr>
          <w:lang w:val="bg-BG"/>
        </w:rPr>
      </w:pPr>
      <w:r w:rsidRPr="00B340F3">
        <w:t>We repeat the steps from the previous task for reading the products and adding them to the dictionary</w:t>
      </w:r>
      <w:r w:rsidR="0072562C">
        <w:rPr>
          <w:lang w:val="bg-BG"/>
        </w:rPr>
        <w:t>.</w:t>
      </w:r>
    </w:p>
    <w:p w14:paraId="617CF181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4D3E317A" wp14:editId="5EE9ED9D">
            <wp:extent cx="3829050" cy="1345827"/>
            <wp:effectExtent l="19050" t="19050" r="19050" b="260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52379" cy="13540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40F3">
        <w:t xml:space="preserve"> </w:t>
      </w:r>
    </w:p>
    <w:p w14:paraId="1149CD2A" w14:textId="2ED8763C" w:rsidR="009E550F" w:rsidRPr="0072562C" w:rsidRDefault="009E550F" w:rsidP="009E550F">
      <w:pPr>
        <w:rPr>
          <w:lang w:val="bg-BG"/>
        </w:rPr>
      </w:pPr>
      <w:r w:rsidRPr="00B340F3">
        <w:t xml:space="preserve">Next, we </w:t>
      </w:r>
      <w:r w:rsidRPr="00B340F3">
        <w:rPr>
          <w:b/>
        </w:rPr>
        <w:t>read</w:t>
      </w:r>
      <w:r w:rsidRPr="00B340F3">
        <w:t xml:space="preserve"> the products we have to </w:t>
      </w:r>
      <w:r w:rsidRPr="00B340F3">
        <w:rPr>
          <w:b/>
        </w:rPr>
        <w:t xml:space="preserve">search </w:t>
      </w:r>
      <w:r w:rsidRPr="00B340F3">
        <w:t xml:space="preserve">for and </w:t>
      </w:r>
      <w:r w:rsidRPr="00B340F3">
        <w:rPr>
          <w:b/>
        </w:rPr>
        <w:t>check</w:t>
      </w:r>
      <w:r w:rsidRPr="00B340F3">
        <w:t xml:space="preserve"> for each of them</w:t>
      </w:r>
      <w:r w:rsidR="0072562C">
        <w:rPr>
          <w:lang w:val="bg-BG"/>
        </w:rPr>
        <w:t>.</w:t>
      </w:r>
    </w:p>
    <w:p w14:paraId="57507BEE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3216D916" wp14:editId="68BCDF89">
            <wp:extent cx="5448300" cy="1068113"/>
            <wp:effectExtent l="19050" t="19050" r="19050" b="177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15440" cy="10812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AF31BA" w14:textId="77777777" w:rsidR="009E550F" w:rsidRPr="00B340F3" w:rsidRDefault="009E550F" w:rsidP="009E550F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340F3">
        <w:t>Statistics</w:t>
      </w:r>
    </w:p>
    <w:p w14:paraId="6D13855C" w14:textId="7708AFCC" w:rsidR="009E550F" w:rsidRPr="00B340F3" w:rsidRDefault="009E550F" w:rsidP="009E550F">
      <w:pPr>
        <w:rPr>
          <w:i/>
          <w:lang w:val="bg-BG"/>
        </w:rPr>
      </w:pPr>
      <w:r w:rsidRPr="00B340F3">
        <w:rPr>
          <w:i/>
        </w:rPr>
        <w:t>You seem to be doing great at your first job</w:t>
      </w:r>
      <w:r w:rsidR="003F5555">
        <w:rPr>
          <w:i/>
        </w:rPr>
        <w:t>, so</w:t>
      </w:r>
      <w:r w:rsidRPr="00B340F3">
        <w:rPr>
          <w:i/>
        </w:rPr>
        <w:t xml:space="preserve"> </w:t>
      </w:r>
      <w:r w:rsidR="003F5555">
        <w:rPr>
          <w:i/>
        </w:rPr>
        <w:t>y</w:t>
      </w:r>
      <w:r w:rsidRPr="00B340F3">
        <w:rPr>
          <w:i/>
        </w:rPr>
        <w:t>our boss decides to give you as your next task something more challenging. You have to accept all the new products coming in the bakery and finally gather some statistics.</w:t>
      </w:r>
    </w:p>
    <w:p w14:paraId="20EFFDA1" w14:textId="234D2C6F" w:rsidR="009E550F" w:rsidRPr="00B340F3" w:rsidRDefault="009E550F" w:rsidP="009E550F">
      <w:pPr>
        <w:rPr>
          <w:lang w:val="bg-BG"/>
        </w:rPr>
      </w:pPr>
      <w:r w:rsidRPr="00B340F3">
        <w:t xml:space="preserve">You will be receiving </w:t>
      </w:r>
      <w:r w:rsidRPr="00B340F3">
        <w:rPr>
          <w:b/>
        </w:rPr>
        <w:t>key-value</w:t>
      </w:r>
      <w:r w:rsidRPr="00B340F3">
        <w:t xml:space="preserve"> pairs on separate lines separated by </w:t>
      </w:r>
      <w:r w:rsidRPr="00B340F3">
        <w:rPr>
          <w:rFonts w:ascii="Consolas" w:hAnsi="Consolas"/>
          <w:b/>
          <w:noProof/>
        </w:rPr>
        <w:t>": "</w:t>
      </w:r>
      <w:r w:rsidRPr="00B340F3">
        <w:rPr>
          <w:noProof/>
        </w:rPr>
        <w:t xml:space="preserve"> </w:t>
      </w:r>
      <w:r w:rsidRPr="00B340F3">
        <w:t xml:space="preserve">until you receive the command </w:t>
      </w:r>
      <w:r w:rsidRPr="00B340F3">
        <w:rPr>
          <w:rFonts w:ascii="Consolas" w:hAnsi="Consolas"/>
          <w:b/>
          <w:noProof/>
        </w:rPr>
        <w:t>"statistics</w:t>
      </w:r>
      <w:r w:rsidRPr="00B340F3">
        <w:rPr>
          <w:rFonts w:ascii="Consolas" w:hAnsi="Consolas"/>
          <w:b/>
        </w:rPr>
        <w:t>"</w:t>
      </w:r>
      <w:r w:rsidRPr="00B340F3">
        <w:t xml:space="preserve">. Sometimes you may receive a product </w:t>
      </w:r>
      <w:r w:rsidRPr="00B340F3">
        <w:rPr>
          <w:b/>
        </w:rPr>
        <w:t>more than once</w:t>
      </w:r>
      <w:r w:rsidRPr="00B340F3">
        <w:t>. In that case</w:t>
      </w:r>
      <w:r w:rsidR="003F5555">
        <w:t>,</w:t>
      </w:r>
      <w:r w:rsidRPr="00B340F3">
        <w:t xml:space="preserve"> you have to </w:t>
      </w:r>
      <w:r w:rsidRPr="00B340F3">
        <w:rPr>
          <w:b/>
        </w:rPr>
        <w:t>add</w:t>
      </w:r>
      <w:r w:rsidRPr="00B340F3">
        <w:t xml:space="preserve"> the </w:t>
      </w:r>
      <w:r w:rsidRPr="00B340F3">
        <w:rPr>
          <w:b/>
        </w:rPr>
        <w:t>new quantity</w:t>
      </w:r>
      <w:r w:rsidRPr="00B340F3">
        <w:t xml:space="preserve"> to the existing one. When you receive the </w:t>
      </w:r>
      <w:r w:rsidRPr="00B340F3">
        <w:rPr>
          <w:rFonts w:ascii="Consolas" w:hAnsi="Consolas"/>
          <w:b/>
          <w:noProof/>
        </w:rPr>
        <w:t>"statistics"</w:t>
      </w:r>
      <w:r w:rsidRPr="00B340F3">
        <w:rPr>
          <w:noProof/>
        </w:rPr>
        <w:t xml:space="preserve"> </w:t>
      </w:r>
      <w:r w:rsidRPr="00B340F3">
        <w:t>command, print the following:</w:t>
      </w:r>
    </w:p>
    <w:p w14:paraId="31E1CFD9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B340F3">
        <w:rPr>
          <w:rFonts w:ascii="Consolas" w:hAnsi="Consolas"/>
          <w:b/>
          <w:noProof/>
        </w:rPr>
        <w:t>"Products in stock:</w:t>
      </w:r>
    </w:p>
    <w:p w14:paraId="3EEF80D0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72562C">
        <w:rPr>
          <w:rFonts w:ascii="Consolas" w:hAnsi="Consolas"/>
          <w:b/>
          <w:noProof/>
          <w:lang w:val="bg-BG"/>
        </w:rPr>
        <w:t>- {</w:t>
      </w:r>
      <w:r w:rsidRPr="00B340F3">
        <w:rPr>
          <w:rFonts w:ascii="Consolas" w:hAnsi="Consolas"/>
          <w:b/>
          <w:noProof/>
        </w:rPr>
        <w:t>product</w:t>
      </w:r>
      <w:r w:rsidRPr="0072562C">
        <w:rPr>
          <w:rFonts w:ascii="Consolas" w:hAnsi="Consolas"/>
          <w:b/>
          <w:noProof/>
          <w:lang w:val="bg-BG"/>
        </w:rPr>
        <w:t>1}: {</w:t>
      </w:r>
      <w:r w:rsidRPr="00B340F3">
        <w:rPr>
          <w:rFonts w:ascii="Consolas" w:hAnsi="Consolas"/>
          <w:b/>
          <w:noProof/>
        </w:rPr>
        <w:t>quantity</w:t>
      </w:r>
      <w:r w:rsidRPr="0072562C">
        <w:rPr>
          <w:rFonts w:ascii="Consolas" w:hAnsi="Consolas"/>
          <w:b/>
          <w:noProof/>
          <w:lang w:val="bg-BG"/>
        </w:rPr>
        <w:t>1}</w:t>
      </w:r>
    </w:p>
    <w:p w14:paraId="052D8242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72562C">
        <w:rPr>
          <w:rFonts w:ascii="Consolas" w:hAnsi="Consolas"/>
          <w:b/>
          <w:noProof/>
          <w:lang w:val="bg-BG"/>
        </w:rPr>
        <w:t>- {</w:t>
      </w:r>
      <w:r w:rsidRPr="00B340F3">
        <w:rPr>
          <w:rFonts w:ascii="Consolas" w:hAnsi="Consolas"/>
          <w:b/>
          <w:noProof/>
        </w:rPr>
        <w:t>product</w:t>
      </w:r>
      <w:r w:rsidRPr="0072562C">
        <w:rPr>
          <w:rFonts w:ascii="Consolas" w:hAnsi="Consolas"/>
          <w:b/>
          <w:noProof/>
          <w:lang w:val="bg-BG"/>
        </w:rPr>
        <w:t>2}: {</w:t>
      </w:r>
      <w:r w:rsidRPr="00B340F3">
        <w:rPr>
          <w:rFonts w:ascii="Consolas" w:hAnsi="Consolas"/>
          <w:b/>
          <w:noProof/>
        </w:rPr>
        <w:t>quantity</w:t>
      </w:r>
      <w:r w:rsidRPr="0072562C">
        <w:rPr>
          <w:rFonts w:ascii="Consolas" w:hAnsi="Consolas"/>
          <w:b/>
          <w:noProof/>
          <w:lang w:val="bg-BG"/>
        </w:rPr>
        <w:t>2}</w:t>
      </w:r>
    </w:p>
    <w:p w14:paraId="3DEAD786" w14:textId="62AE5399" w:rsidR="009E550F" w:rsidRPr="0072562C" w:rsidRDefault="009E550F" w:rsidP="009E550F">
      <w:pPr>
        <w:rPr>
          <w:rFonts w:ascii="Consolas" w:hAnsi="Consolas"/>
          <w:b/>
          <w:noProof/>
          <w:lang w:val="bg-BG"/>
        </w:rPr>
      </w:pPr>
      <w:r w:rsidRPr="0072562C">
        <w:rPr>
          <w:rFonts w:ascii="Consolas" w:hAnsi="Consolas"/>
          <w:b/>
          <w:noProof/>
          <w:lang w:val="bg-BG"/>
        </w:rPr>
        <w:t>…</w:t>
      </w:r>
    </w:p>
    <w:p w14:paraId="54C9F40A" w14:textId="38DA4519" w:rsidR="003F5555" w:rsidRPr="003F5555" w:rsidRDefault="003F5555" w:rsidP="003F5555">
      <w:pPr>
        <w:rPr>
          <w:rFonts w:ascii="Consolas" w:hAnsi="Consolas"/>
          <w:b/>
          <w:lang w:val="bg-BG"/>
        </w:rPr>
      </w:pPr>
      <w:r w:rsidRPr="0072562C">
        <w:rPr>
          <w:rFonts w:ascii="Consolas" w:hAnsi="Consolas"/>
          <w:b/>
          <w:noProof/>
          <w:lang w:val="bg-BG"/>
        </w:rPr>
        <w:t>- {</w:t>
      </w:r>
      <w:r w:rsidRPr="00B340F3">
        <w:rPr>
          <w:rFonts w:ascii="Consolas" w:hAnsi="Consolas"/>
          <w:b/>
          <w:noProof/>
        </w:rPr>
        <w:t>product</w:t>
      </w:r>
      <w:r>
        <w:rPr>
          <w:rFonts w:ascii="Consolas" w:hAnsi="Consolas"/>
          <w:b/>
          <w:noProof/>
        </w:rPr>
        <w:t>N</w:t>
      </w:r>
      <w:r w:rsidRPr="0072562C">
        <w:rPr>
          <w:rFonts w:ascii="Consolas" w:hAnsi="Consolas"/>
          <w:b/>
          <w:noProof/>
          <w:lang w:val="bg-BG"/>
        </w:rPr>
        <w:t>}: {</w:t>
      </w:r>
      <w:r w:rsidRPr="00B340F3">
        <w:rPr>
          <w:rFonts w:ascii="Consolas" w:hAnsi="Consolas"/>
          <w:b/>
          <w:noProof/>
        </w:rPr>
        <w:t>quantity</w:t>
      </w:r>
      <w:r>
        <w:rPr>
          <w:rFonts w:ascii="Consolas" w:hAnsi="Consolas"/>
          <w:b/>
          <w:noProof/>
        </w:rPr>
        <w:t>N</w:t>
      </w:r>
      <w:r w:rsidRPr="0072562C">
        <w:rPr>
          <w:rFonts w:ascii="Consolas" w:hAnsi="Consolas"/>
          <w:b/>
          <w:noProof/>
          <w:lang w:val="bg-BG"/>
        </w:rPr>
        <w:t>}</w:t>
      </w:r>
    </w:p>
    <w:p w14:paraId="755AF656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B340F3">
        <w:rPr>
          <w:rFonts w:ascii="Consolas" w:hAnsi="Consolas"/>
          <w:b/>
          <w:noProof/>
        </w:rPr>
        <w:t>Total Products: {count_all_products}</w:t>
      </w:r>
    </w:p>
    <w:p w14:paraId="3DA92619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B340F3">
        <w:rPr>
          <w:rFonts w:ascii="Consolas" w:hAnsi="Consolas"/>
          <w:b/>
          <w:noProof/>
        </w:rPr>
        <w:t>Total Quantity: {sum_all_quantities}"</w:t>
      </w:r>
    </w:p>
    <w:p w14:paraId="1D275371" w14:textId="77777777" w:rsidR="009E550F" w:rsidRPr="00B340F3" w:rsidRDefault="009E550F" w:rsidP="009E550F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B340F3">
        <w:t>Example</w:t>
      </w:r>
    </w:p>
    <w:tbl>
      <w:tblPr>
        <w:tblStyle w:val="TableGrid"/>
        <w:tblW w:w="592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3402"/>
      </w:tblGrid>
      <w:tr w:rsidR="009E550F" w:rsidRPr="00B340F3" w14:paraId="3B5D297E" w14:textId="77777777" w:rsidTr="005B5F11">
        <w:tc>
          <w:tcPr>
            <w:tcW w:w="2524" w:type="dxa"/>
            <w:shd w:val="clear" w:color="auto" w:fill="D9D9D9" w:themeFill="background1" w:themeFillShade="D9"/>
          </w:tcPr>
          <w:p w14:paraId="08B8DF09" w14:textId="28999A30" w:rsidR="00B340F3" w:rsidRPr="00B340F3" w:rsidRDefault="009E550F" w:rsidP="003F555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37510C99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9E550F" w:rsidRPr="00B340F3" w14:paraId="55108F0D" w14:textId="77777777" w:rsidTr="005B5F11">
        <w:tc>
          <w:tcPr>
            <w:tcW w:w="2524" w:type="dxa"/>
          </w:tcPr>
          <w:p w14:paraId="000D8D6F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lastRenderedPageBreak/>
              <w:t>bread: 4</w:t>
            </w:r>
          </w:p>
          <w:p w14:paraId="22F799D1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heese: 2</w:t>
            </w:r>
          </w:p>
          <w:p w14:paraId="0FD4AD23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ham: 1</w:t>
            </w:r>
          </w:p>
          <w:p w14:paraId="6D02E065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bread: 1</w:t>
            </w:r>
          </w:p>
          <w:p w14:paraId="226763E0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statistics</w:t>
            </w:r>
          </w:p>
        </w:tc>
        <w:tc>
          <w:tcPr>
            <w:tcW w:w="3402" w:type="dxa"/>
          </w:tcPr>
          <w:p w14:paraId="736F527A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Products in stock:</w:t>
            </w:r>
          </w:p>
          <w:p w14:paraId="10BC04D0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- bread: 5</w:t>
            </w:r>
          </w:p>
          <w:p w14:paraId="18116805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- cheese: 2</w:t>
            </w:r>
          </w:p>
          <w:p w14:paraId="6ED05417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- ham: 1</w:t>
            </w:r>
          </w:p>
          <w:p w14:paraId="4936F31C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Total Products: 3</w:t>
            </w:r>
          </w:p>
          <w:p w14:paraId="5C1963A5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Total Quantity: 8</w:t>
            </w:r>
          </w:p>
        </w:tc>
      </w:tr>
      <w:tr w:rsidR="005B5F11" w:rsidRPr="00B340F3" w14:paraId="6D7CF9D9" w14:textId="77777777" w:rsidTr="005B5F11">
        <w:tc>
          <w:tcPr>
            <w:tcW w:w="2524" w:type="dxa"/>
          </w:tcPr>
          <w:p w14:paraId="24791FC0" w14:textId="421F8EBD" w:rsidR="005B5F11" w:rsidRPr="005B5F11" w:rsidRDefault="005B5F11" w:rsidP="005B5F1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ggs</w:t>
            </w:r>
            <w:r w:rsidRPr="005B5F11">
              <w:rPr>
                <w:rFonts w:ascii="Consolas" w:hAnsi="Consolas"/>
                <w:noProof/>
              </w:rPr>
              <w:t>: 10</w:t>
            </w:r>
          </w:p>
          <w:p w14:paraId="55C3C79D" w14:textId="6C47273A" w:rsidR="005B5F11" w:rsidRPr="005B5F11" w:rsidRDefault="005B5F11" w:rsidP="005B5F11">
            <w:pPr>
              <w:spacing w:before="0" w:after="0"/>
              <w:rPr>
                <w:rFonts w:ascii="Consolas" w:hAnsi="Consolas"/>
                <w:noProof/>
              </w:rPr>
            </w:pPr>
            <w:r w:rsidRPr="005B5F11">
              <w:rPr>
                <w:rFonts w:ascii="Consolas" w:hAnsi="Consolas"/>
                <w:noProof/>
              </w:rPr>
              <w:t>b</w:t>
            </w:r>
            <w:r>
              <w:rPr>
                <w:rFonts w:ascii="Consolas" w:hAnsi="Consolas"/>
                <w:noProof/>
              </w:rPr>
              <w:t>read</w:t>
            </w:r>
            <w:r w:rsidRPr="005B5F11">
              <w:rPr>
                <w:rFonts w:ascii="Consolas" w:hAnsi="Consolas"/>
                <w:noProof/>
              </w:rPr>
              <w:t>: 6</w:t>
            </w:r>
          </w:p>
          <w:p w14:paraId="52CDBB15" w14:textId="71DAFCCB" w:rsidR="005B5F11" w:rsidRPr="005B5F11" w:rsidRDefault="005B5F11" w:rsidP="005B5F11">
            <w:pPr>
              <w:spacing w:before="0" w:after="0"/>
              <w:rPr>
                <w:rFonts w:ascii="Consolas" w:hAnsi="Consolas"/>
                <w:noProof/>
              </w:rPr>
            </w:pPr>
            <w:r w:rsidRPr="005B5F11">
              <w:rPr>
                <w:rFonts w:ascii="Consolas" w:hAnsi="Consolas"/>
                <w:noProof/>
              </w:rPr>
              <w:t>c</w:t>
            </w:r>
            <w:r>
              <w:rPr>
                <w:rFonts w:ascii="Consolas" w:hAnsi="Consolas"/>
                <w:noProof/>
              </w:rPr>
              <w:t>heese</w:t>
            </w:r>
            <w:r w:rsidRPr="005B5F11">
              <w:rPr>
                <w:rFonts w:ascii="Consolas" w:hAnsi="Consolas"/>
                <w:noProof/>
              </w:rPr>
              <w:t>: 8</w:t>
            </w:r>
          </w:p>
          <w:p w14:paraId="398F07CB" w14:textId="047065F4" w:rsidR="005B5F11" w:rsidRPr="005B5F11" w:rsidRDefault="005B5F11" w:rsidP="005B5F1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ilk</w:t>
            </w:r>
            <w:r w:rsidRPr="005B5F11">
              <w:rPr>
                <w:rFonts w:ascii="Consolas" w:hAnsi="Consolas"/>
                <w:noProof/>
              </w:rPr>
              <w:t>: 7</w:t>
            </w:r>
          </w:p>
          <w:p w14:paraId="06AE48B1" w14:textId="3F2AD78E" w:rsidR="005B5F11" w:rsidRPr="00B340F3" w:rsidRDefault="005B5F11" w:rsidP="005B5F11">
            <w:pPr>
              <w:spacing w:before="0" w:after="0"/>
              <w:rPr>
                <w:rFonts w:ascii="Consolas" w:hAnsi="Consolas"/>
                <w:noProof/>
              </w:rPr>
            </w:pPr>
            <w:r w:rsidRPr="005B5F11">
              <w:rPr>
                <w:rFonts w:ascii="Consolas" w:hAnsi="Consolas"/>
                <w:noProof/>
              </w:rPr>
              <w:t>statistics</w:t>
            </w:r>
          </w:p>
        </w:tc>
        <w:tc>
          <w:tcPr>
            <w:tcW w:w="3402" w:type="dxa"/>
          </w:tcPr>
          <w:p w14:paraId="4929BC52" w14:textId="77777777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B5F11">
              <w:rPr>
                <w:rFonts w:ascii="Consolas" w:hAnsi="Consolas"/>
                <w:bCs/>
                <w:noProof/>
              </w:rPr>
              <w:t>Products in stock:</w:t>
            </w:r>
          </w:p>
          <w:p w14:paraId="612A789E" w14:textId="1EA2D97A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 eggs</w:t>
            </w:r>
            <w:r w:rsidRPr="005B5F11">
              <w:rPr>
                <w:rFonts w:ascii="Consolas" w:hAnsi="Consolas"/>
                <w:bCs/>
                <w:noProof/>
              </w:rPr>
              <w:t>: 10</w:t>
            </w:r>
          </w:p>
          <w:p w14:paraId="356235A4" w14:textId="0D9B009F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B5F11">
              <w:rPr>
                <w:rFonts w:ascii="Consolas" w:hAnsi="Consolas"/>
                <w:bCs/>
                <w:noProof/>
              </w:rPr>
              <w:t>- b</w:t>
            </w:r>
            <w:r>
              <w:rPr>
                <w:rFonts w:ascii="Consolas" w:hAnsi="Consolas"/>
                <w:bCs/>
                <w:noProof/>
              </w:rPr>
              <w:t>read</w:t>
            </w:r>
            <w:r w:rsidRPr="005B5F11">
              <w:rPr>
                <w:rFonts w:ascii="Consolas" w:hAnsi="Consolas"/>
                <w:bCs/>
                <w:noProof/>
              </w:rPr>
              <w:t>: 6</w:t>
            </w:r>
          </w:p>
          <w:p w14:paraId="13B0B22B" w14:textId="6DFE8F29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B5F11">
              <w:rPr>
                <w:rFonts w:ascii="Consolas" w:hAnsi="Consolas"/>
                <w:bCs/>
                <w:noProof/>
              </w:rPr>
              <w:t>- c</w:t>
            </w:r>
            <w:r>
              <w:rPr>
                <w:rFonts w:ascii="Consolas" w:hAnsi="Consolas"/>
                <w:bCs/>
                <w:noProof/>
              </w:rPr>
              <w:t>heese</w:t>
            </w:r>
            <w:r w:rsidRPr="005B5F11">
              <w:rPr>
                <w:rFonts w:ascii="Consolas" w:hAnsi="Consolas"/>
                <w:bCs/>
                <w:noProof/>
              </w:rPr>
              <w:t>: 8</w:t>
            </w:r>
          </w:p>
          <w:p w14:paraId="7CAFCA13" w14:textId="6B5538A6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 milk</w:t>
            </w:r>
            <w:r w:rsidRPr="005B5F11">
              <w:rPr>
                <w:rFonts w:ascii="Consolas" w:hAnsi="Consolas"/>
                <w:bCs/>
                <w:noProof/>
              </w:rPr>
              <w:t>: 7</w:t>
            </w:r>
          </w:p>
          <w:p w14:paraId="7EE82C6A" w14:textId="77777777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B5F11">
              <w:rPr>
                <w:rFonts w:ascii="Consolas" w:hAnsi="Consolas"/>
                <w:bCs/>
                <w:noProof/>
              </w:rPr>
              <w:t>Total Products: 4</w:t>
            </w:r>
          </w:p>
          <w:p w14:paraId="672765E5" w14:textId="2BFCE5E8" w:rsidR="005B5F11" w:rsidRPr="00B340F3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B5F11">
              <w:rPr>
                <w:rFonts w:ascii="Consolas" w:hAnsi="Consolas"/>
                <w:bCs/>
                <w:noProof/>
              </w:rPr>
              <w:t>Total Quantity: 31</w:t>
            </w:r>
          </w:p>
        </w:tc>
      </w:tr>
    </w:tbl>
    <w:p w14:paraId="774CC4F4" w14:textId="77777777" w:rsidR="009E550F" w:rsidRPr="00B340F3" w:rsidRDefault="009E550F" w:rsidP="009E550F">
      <w:pPr>
        <w:pStyle w:val="Heading3"/>
        <w:rPr>
          <w:lang w:val="bg-BG"/>
        </w:rPr>
      </w:pPr>
      <w:r w:rsidRPr="00B340F3">
        <w:t>Hint</w:t>
      </w:r>
    </w:p>
    <w:p w14:paraId="572CBFAC" w14:textId="77777777" w:rsidR="009E550F" w:rsidRPr="00B340F3" w:rsidRDefault="009E550F" w:rsidP="009E550F">
      <w:pPr>
        <w:rPr>
          <w:lang w:val="bg-BG"/>
        </w:rPr>
      </w:pPr>
      <w:r w:rsidRPr="00B340F3">
        <w:t xml:space="preserve">Let us start by </w:t>
      </w:r>
      <w:r w:rsidRPr="00B340F3">
        <w:rPr>
          <w:b/>
        </w:rPr>
        <w:t>creating</w:t>
      </w:r>
      <w:r w:rsidRPr="00B340F3">
        <w:t xml:space="preserve"> </w:t>
      </w:r>
      <w:r w:rsidRPr="00B340F3">
        <w:rPr>
          <w:b/>
        </w:rPr>
        <w:t>the dictionary</w:t>
      </w:r>
      <w:r w:rsidRPr="00B340F3">
        <w:t xml:space="preserve"> and creating a </w:t>
      </w:r>
      <w:r w:rsidRPr="00B340F3">
        <w:rPr>
          <w:b/>
        </w:rPr>
        <w:t>while loop</w:t>
      </w:r>
    </w:p>
    <w:p w14:paraId="3181C7C1" w14:textId="6813CA5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6DFB5711" wp14:editId="33D1B639">
            <wp:extent cx="3733800" cy="1293691"/>
            <wp:effectExtent l="19050" t="19050" r="19050" b="209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53718" cy="13005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D9099C" w14:textId="77777777" w:rsidR="009E550F" w:rsidRPr="00B340F3" w:rsidRDefault="009E550F" w:rsidP="009E550F">
      <w:pPr>
        <w:rPr>
          <w:lang w:val="bg-BG"/>
        </w:rPr>
      </w:pPr>
      <w:r w:rsidRPr="00B340F3">
        <w:t>Now, let us get the</w:t>
      </w:r>
      <w:r w:rsidRPr="00B340F3">
        <w:rPr>
          <w:b/>
        </w:rPr>
        <w:t xml:space="preserve"> product</w:t>
      </w:r>
      <w:r w:rsidRPr="00B340F3">
        <w:t xml:space="preserve"> and the </w:t>
      </w:r>
      <w:r w:rsidRPr="00B340F3">
        <w:rPr>
          <w:b/>
        </w:rPr>
        <w:t>quantity</w:t>
      </w:r>
    </w:p>
    <w:p w14:paraId="53527EFC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0F161D44" wp14:editId="3784DCD9">
            <wp:extent cx="3771900" cy="875805"/>
            <wp:effectExtent l="19050" t="19050" r="19050" b="196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22138" cy="8874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DE772B" w14:textId="77777777" w:rsidR="009E550F" w:rsidRPr="00B340F3" w:rsidRDefault="009E550F" w:rsidP="009E550F">
      <w:pPr>
        <w:rPr>
          <w:lang w:val="bg-BG"/>
        </w:rPr>
      </w:pPr>
      <w:r w:rsidRPr="00B340F3">
        <w:t xml:space="preserve">Then, we want to create a </w:t>
      </w:r>
      <w:r w:rsidRPr="00B340F3">
        <w:rPr>
          <w:b/>
        </w:rPr>
        <w:t>check if</w:t>
      </w:r>
      <w:r w:rsidRPr="00B340F3">
        <w:t xml:space="preserve"> the product is </w:t>
      </w:r>
      <w:r w:rsidRPr="00B340F3">
        <w:rPr>
          <w:b/>
        </w:rPr>
        <w:t>not already</w:t>
      </w:r>
      <w:r w:rsidRPr="00B340F3">
        <w:t xml:space="preserve"> in the dictionary and set its </w:t>
      </w:r>
      <w:r w:rsidRPr="00B340F3">
        <w:rPr>
          <w:b/>
        </w:rPr>
        <w:t>value</w:t>
      </w:r>
      <w:r w:rsidRPr="00B340F3">
        <w:t xml:space="preserve"> to </w:t>
      </w:r>
      <w:r w:rsidRPr="00B340F3">
        <w:rPr>
          <w:b/>
        </w:rPr>
        <w:t>0</w:t>
      </w:r>
    </w:p>
    <w:p w14:paraId="578E7C7E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29EACDE4" wp14:editId="34125CF6">
            <wp:extent cx="3771900" cy="1262779"/>
            <wp:effectExtent l="19050" t="19050" r="19050" b="139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04528" cy="12737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4ADFBE" w14:textId="27BCEF91" w:rsidR="009E550F" w:rsidRPr="00B340F3" w:rsidRDefault="009E550F" w:rsidP="009E550F">
      <w:pPr>
        <w:pStyle w:val="ListParagraph"/>
        <w:numPr>
          <w:ilvl w:val="0"/>
          <w:numId w:val="43"/>
        </w:numPr>
        <w:rPr>
          <w:lang w:val="bg-BG"/>
        </w:rPr>
      </w:pPr>
      <w:r w:rsidRPr="00B340F3">
        <w:t>That way</w:t>
      </w:r>
      <w:r w:rsidR="003F5555">
        <w:t>,</w:t>
      </w:r>
      <w:r w:rsidRPr="00B340F3">
        <w:t xml:space="preserve"> we make sure that the </w:t>
      </w:r>
      <w:r w:rsidRPr="00B340F3">
        <w:rPr>
          <w:b/>
        </w:rPr>
        <w:t>product will exist</w:t>
      </w:r>
      <w:r w:rsidRPr="00B340F3">
        <w:t xml:space="preserve"> before we add the </w:t>
      </w:r>
      <w:r w:rsidRPr="00B340F3">
        <w:rPr>
          <w:b/>
        </w:rPr>
        <w:t>quantity</w:t>
      </w:r>
    </w:p>
    <w:p w14:paraId="23763A11" w14:textId="77777777" w:rsidR="009E550F" w:rsidRPr="00B340F3" w:rsidRDefault="009E550F" w:rsidP="009E550F">
      <w:pPr>
        <w:rPr>
          <w:lang w:val="bg-BG"/>
        </w:rPr>
      </w:pPr>
      <w:r w:rsidRPr="00B340F3">
        <w:t xml:space="preserve">Then we </w:t>
      </w:r>
      <w:r w:rsidRPr="00B340F3">
        <w:rPr>
          <w:b/>
        </w:rPr>
        <w:t>add up the quantity</w:t>
      </w:r>
    </w:p>
    <w:p w14:paraId="099E60F1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26BB7204" wp14:editId="7B27DF26">
            <wp:extent cx="3790950" cy="618256"/>
            <wp:effectExtent l="19050" t="19050" r="19050" b="1079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40268" cy="6262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F9AAF6" w14:textId="77777777" w:rsidR="009E550F" w:rsidRPr="00B340F3" w:rsidRDefault="009E550F" w:rsidP="009E550F">
      <w:pPr>
        <w:rPr>
          <w:lang w:val="bg-BG"/>
        </w:rPr>
      </w:pPr>
      <w:r w:rsidRPr="00B340F3">
        <w:t xml:space="preserve">And finally, we </w:t>
      </w:r>
      <w:r w:rsidRPr="00B340F3">
        <w:rPr>
          <w:b/>
        </w:rPr>
        <w:t>print</w:t>
      </w:r>
      <w:r w:rsidRPr="00B340F3">
        <w:t xml:space="preserve"> the result</w:t>
      </w:r>
    </w:p>
    <w:p w14:paraId="542055B0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4791815C" wp14:editId="6DB6B676">
            <wp:extent cx="4857750" cy="959568"/>
            <wp:effectExtent l="19050" t="19050" r="19050" b="1206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79698" cy="9639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843539" w14:textId="163F5622" w:rsidR="009E550F" w:rsidRPr="00B340F3" w:rsidRDefault="009E550F" w:rsidP="009E550F">
      <w:pPr>
        <w:pStyle w:val="ListParagraph"/>
        <w:numPr>
          <w:ilvl w:val="0"/>
          <w:numId w:val="43"/>
        </w:numPr>
        <w:rPr>
          <w:lang w:val="bg-BG"/>
        </w:rPr>
      </w:pPr>
      <w:r w:rsidRPr="00B340F3">
        <w:t>For the total products</w:t>
      </w:r>
      <w:r w:rsidR="003F5555">
        <w:t>,</w:t>
      </w:r>
      <w:r w:rsidRPr="00B340F3">
        <w:t xml:space="preserve"> we get the </w:t>
      </w:r>
      <w:r w:rsidRPr="00B340F3">
        <w:rPr>
          <w:b/>
        </w:rPr>
        <w:t>length of the keys</w:t>
      </w:r>
    </w:p>
    <w:p w14:paraId="25FAC851" w14:textId="16D822A2" w:rsidR="009E550F" w:rsidRPr="00B340F3" w:rsidRDefault="009E550F" w:rsidP="009E550F">
      <w:pPr>
        <w:pStyle w:val="ListParagraph"/>
        <w:numPr>
          <w:ilvl w:val="0"/>
          <w:numId w:val="43"/>
        </w:numPr>
        <w:rPr>
          <w:lang w:val="bg-BG"/>
        </w:rPr>
      </w:pPr>
      <w:r w:rsidRPr="00B340F3">
        <w:t>For the total quantity</w:t>
      </w:r>
      <w:r w:rsidR="003F5555">
        <w:t>,</w:t>
      </w:r>
      <w:r w:rsidRPr="00B340F3">
        <w:t xml:space="preserve"> we </w:t>
      </w:r>
      <w:r w:rsidRPr="00B340F3">
        <w:rPr>
          <w:b/>
        </w:rPr>
        <w:t>sum the values</w:t>
      </w:r>
    </w:p>
    <w:p w14:paraId="20E3819A" w14:textId="491F17EA" w:rsidR="009E550F" w:rsidRPr="00B340F3" w:rsidRDefault="009E550F" w:rsidP="009E550F">
      <w:pPr>
        <w:rPr>
          <w:lang w:val="bg-BG"/>
        </w:rPr>
      </w:pPr>
      <w:r w:rsidRPr="00B340F3">
        <w:rPr>
          <w:b/>
          <w:sz w:val="28"/>
          <w:szCs w:val="28"/>
        </w:rPr>
        <w:t>*</w:t>
      </w:r>
      <w:r w:rsidRPr="00B340F3">
        <w:t xml:space="preserve">Another way of implementing lines 14 and 15 would be by using </w:t>
      </w:r>
      <w:r w:rsidRPr="00B340F3">
        <w:rPr>
          <w:b/>
        </w:rPr>
        <w:t>dictionary comprehension</w:t>
      </w:r>
    </w:p>
    <w:p w14:paraId="52EFB0EF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437754E6" wp14:editId="7E1D7085">
            <wp:extent cx="6515100" cy="185631"/>
            <wp:effectExtent l="19050" t="19050" r="19050" b="2413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755542" cy="1924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532F10" w14:textId="3A49C3A7" w:rsidR="006E0DC9" w:rsidRPr="00B340F3" w:rsidRDefault="006E0DC9" w:rsidP="006E0DC9">
      <w:pPr>
        <w:pStyle w:val="Heading2"/>
        <w:numPr>
          <w:ilvl w:val="0"/>
          <w:numId w:val="40"/>
        </w:numPr>
        <w:jc w:val="both"/>
      </w:pPr>
      <w:r w:rsidRPr="00B340F3">
        <w:t>Students</w:t>
      </w:r>
    </w:p>
    <w:p w14:paraId="44DD1D24" w14:textId="634C6E83" w:rsidR="006E0DC9" w:rsidRPr="00B340F3" w:rsidRDefault="006E0DC9" w:rsidP="006E0DC9">
      <w:r w:rsidRPr="00B340F3">
        <w:t>You will be receiving names of students, their ID</w:t>
      </w:r>
      <w:r w:rsidR="003F5555">
        <w:t>,</w:t>
      </w:r>
      <w:r w:rsidRPr="00B340F3">
        <w:t xml:space="preserve"> and a course of programming they have taken in the format </w:t>
      </w:r>
      <w:r w:rsidRPr="00B340F3">
        <w:rPr>
          <w:rFonts w:ascii="Consolas" w:hAnsi="Consolas"/>
          <w:b/>
          <w:bCs/>
        </w:rPr>
        <w:t>"{name}:{ID}:{course}"</w:t>
      </w:r>
      <w:r w:rsidRPr="00B340F3">
        <w:t>. On the last line</w:t>
      </w:r>
      <w:r w:rsidR="003F5555">
        <w:t>,</w:t>
      </w:r>
      <w:r w:rsidRPr="00B340F3">
        <w:t xml:space="preserve"> you will receive a name of a course in snake case lowercase letters. You should print only the information of the students </w:t>
      </w:r>
      <w:r w:rsidR="003F5555">
        <w:t>who have taken</w:t>
      </w:r>
      <w:r w:rsidRPr="00B340F3">
        <w:t xml:space="preserve"> the corresponding course in the format: </w:t>
      </w:r>
      <w:r w:rsidRPr="00B340F3">
        <w:rPr>
          <w:rFonts w:ascii="Consolas" w:hAnsi="Consolas"/>
          <w:b/>
          <w:bCs/>
        </w:rPr>
        <w:t>"{name} - {ID}"</w:t>
      </w:r>
      <w:r w:rsidRPr="00B340F3">
        <w:rPr>
          <w:lang w:val="bg-BG"/>
        </w:rPr>
        <w:t xml:space="preserve"> </w:t>
      </w:r>
      <w:r w:rsidRPr="00B340F3">
        <w:t xml:space="preserve">on separate lines. </w:t>
      </w:r>
    </w:p>
    <w:p w14:paraId="57BE9E78" w14:textId="52C6B1EC" w:rsidR="0079709E" w:rsidRPr="00B340F3" w:rsidRDefault="0079709E" w:rsidP="006E0DC9">
      <w:pPr>
        <w:rPr>
          <w:b/>
          <w:bCs/>
          <w:i/>
          <w:iCs/>
          <w:u w:val="single"/>
          <w:lang w:val="bg-BG"/>
        </w:rPr>
      </w:pPr>
      <w:r w:rsidRPr="00B340F3">
        <w:rPr>
          <w:b/>
          <w:bCs/>
          <w:i/>
          <w:iCs/>
          <w:u w:val="single"/>
        </w:rPr>
        <w:t>Note: each student's ID will always be unique</w:t>
      </w:r>
    </w:p>
    <w:tbl>
      <w:tblPr>
        <w:tblStyle w:val="TableGrid"/>
        <w:tblW w:w="7070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51"/>
        <w:gridCol w:w="3119"/>
      </w:tblGrid>
      <w:tr w:rsidR="006E0DC9" w:rsidRPr="00B340F3" w14:paraId="234FA561" w14:textId="77777777" w:rsidTr="005B5F11">
        <w:tc>
          <w:tcPr>
            <w:tcW w:w="3951" w:type="dxa"/>
            <w:shd w:val="clear" w:color="auto" w:fill="D9D9D9" w:themeFill="background1" w:themeFillShade="D9"/>
          </w:tcPr>
          <w:p w14:paraId="76EEB98B" w14:textId="77777777" w:rsidR="006E0DC9" w:rsidRPr="00B340F3" w:rsidRDefault="006E0DC9" w:rsidP="00B340F3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3F510C3F" w14:textId="77777777" w:rsidR="006E0DC9" w:rsidRPr="00B340F3" w:rsidRDefault="006E0DC9" w:rsidP="00B340F3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6E0DC9" w:rsidRPr="00B340F3" w14:paraId="570D8432" w14:textId="77777777" w:rsidTr="005B5F11">
        <w:tc>
          <w:tcPr>
            <w:tcW w:w="3951" w:type="dxa"/>
          </w:tcPr>
          <w:p w14:paraId="102BC67D" w14:textId="77777777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Peter:123:programming basics</w:t>
            </w:r>
          </w:p>
          <w:p w14:paraId="78C9C6CC" w14:textId="77777777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John:5622:fundamentals</w:t>
            </w:r>
          </w:p>
          <w:p w14:paraId="711BC6AF" w14:textId="4DEEBD49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Maya:89:fundamentals</w:t>
            </w:r>
          </w:p>
          <w:p w14:paraId="7074198E" w14:textId="77777777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Lilly:633:fundamentals</w:t>
            </w:r>
          </w:p>
          <w:p w14:paraId="33D2180D" w14:textId="3BCD994A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fundamentals</w:t>
            </w:r>
          </w:p>
        </w:tc>
        <w:tc>
          <w:tcPr>
            <w:tcW w:w="3119" w:type="dxa"/>
          </w:tcPr>
          <w:p w14:paraId="16A75781" w14:textId="4AB94BDE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John - 5622</w:t>
            </w:r>
          </w:p>
          <w:p w14:paraId="4443CDE6" w14:textId="3E85E939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Maya - 89</w:t>
            </w:r>
          </w:p>
          <w:p w14:paraId="547CE943" w14:textId="22B54C4A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Lilly - 633</w:t>
            </w:r>
          </w:p>
        </w:tc>
      </w:tr>
      <w:tr w:rsidR="006E0DC9" w:rsidRPr="00B340F3" w14:paraId="0C9FFEC4" w14:textId="77777777" w:rsidTr="005B5F11">
        <w:tc>
          <w:tcPr>
            <w:tcW w:w="3951" w:type="dxa"/>
          </w:tcPr>
          <w:p w14:paraId="2CFAFC5A" w14:textId="2DF48DE1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Alex:6:programming basics</w:t>
            </w:r>
          </w:p>
          <w:p w14:paraId="33AFD533" w14:textId="1F48E6B1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Maria:7:programming basics</w:t>
            </w:r>
          </w:p>
          <w:p w14:paraId="7B92CA75" w14:textId="7C2FE5F9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Kaloyan:9:advanced</w:t>
            </w:r>
          </w:p>
          <w:p w14:paraId="496DEEE7" w14:textId="3248EEB8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Todor:10:fundamentals</w:t>
            </w:r>
          </w:p>
          <w:p w14:paraId="05A5C713" w14:textId="01A4D90B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programming_basics</w:t>
            </w:r>
          </w:p>
        </w:tc>
        <w:tc>
          <w:tcPr>
            <w:tcW w:w="3119" w:type="dxa"/>
          </w:tcPr>
          <w:p w14:paraId="26E83983" w14:textId="596D1A65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Alex</w:t>
            </w:r>
            <w:r w:rsidR="0079709E" w:rsidRPr="00B340F3">
              <w:rPr>
                <w:rFonts w:ascii="Consolas" w:hAnsi="Consolas" w:cs="Consolas"/>
                <w:noProof/>
              </w:rPr>
              <w:t xml:space="preserve"> - 6</w:t>
            </w:r>
          </w:p>
          <w:p w14:paraId="43D2E4CA" w14:textId="07738DA0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Maria</w:t>
            </w:r>
            <w:r w:rsidR="0079709E" w:rsidRPr="00B340F3">
              <w:rPr>
                <w:rFonts w:ascii="Consolas" w:hAnsi="Consolas" w:cs="Consolas"/>
                <w:noProof/>
              </w:rPr>
              <w:t xml:space="preserve"> - 7</w:t>
            </w:r>
          </w:p>
        </w:tc>
      </w:tr>
    </w:tbl>
    <w:p w14:paraId="043097E4" w14:textId="4A6A40DC" w:rsidR="00785303" w:rsidRPr="00B340F3" w:rsidRDefault="00785303" w:rsidP="00785303">
      <w:pPr>
        <w:pStyle w:val="Heading2"/>
        <w:numPr>
          <w:ilvl w:val="0"/>
          <w:numId w:val="40"/>
        </w:numPr>
        <w:rPr>
          <w:lang w:val="bg-BG"/>
        </w:rPr>
      </w:pPr>
      <w:r w:rsidRPr="00B340F3">
        <w:rPr>
          <w:noProof/>
        </w:rPr>
        <w:t xml:space="preserve"> ASCII </w:t>
      </w:r>
      <w:r w:rsidRPr="00B340F3">
        <w:t>Values</w:t>
      </w:r>
    </w:p>
    <w:p w14:paraId="67B4C9AC" w14:textId="46DDFDD5" w:rsidR="00785303" w:rsidRPr="00B340F3" w:rsidRDefault="00785303" w:rsidP="00785303">
      <w:pPr>
        <w:rPr>
          <w:lang w:val="bg-BG"/>
        </w:rPr>
      </w:pPr>
      <w:r w:rsidRPr="00B340F3">
        <w:t xml:space="preserve">Write </w:t>
      </w:r>
      <w:r w:rsidR="003F5555">
        <w:t xml:space="preserve">a </w:t>
      </w:r>
      <w:r w:rsidRPr="00B340F3">
        <w:t xml:space="preserve">program that receives a </w:t>
      </w:r>
      <w:r w:rsidRPr="00B340F3">
        <w:rPr>
          <w:b/>
        </w:rPr>
        <w:t>list of characters</w:t>
      </w:r>
      <w:r w:rsidRPr="00B340F3">
        <w:t xml:space="preserve"> separated by </w:t>
      </w:r>
      <w:r w:rsidRPr="00B340F3">
        <w:rPr>
          <w:rFonts w:ascii="Consolas" w:hAnsi="Consolas"/>
          <w:b/>
          <w:bCs/>
        </w:rPr>
        <w:t>", "</w:t>
      </w:r>
      <w:r w:rsidR="003F5555">
        <w:t>. It should</w:t>
      </w:r>
      <w:r w:rsidRPr="00B340F3">
        <w:t xml:space="preserve"> create a dictionary with each </w:t>
      </w:r>
      <w:r w:rsidRPr="00B340F3">
        <w:rPr>
          <w:b/>
        </w:rPr>
        <w:t>character</w:t>
      </w:r>
      <w:r w:rsidRPr="00B340F3">
        <w:t xml:space="preserve"> as a </w:t>
      </w:r>
      <w:r w:rsidRPr="00B340F3">
        <w:rPr>
          <w:b/>
        </w:rPr>
        <w:t>key</w:t>
      </w:r>
      <w:r w:rsidRPr="00B340F3">
        <w:t xml:space="preserve"> and its </w:t>
      </w:r>
      <w:r w:rsidRPr="00B340F3">
        <w:rPr>
          <w:b/>
          <w:noProof/>
        </w:rPr>
        <w:t>ASCII</w:t>
      </w:r>
      <w:r w:rsidRPr="00B340F3">
        <w:rPr>
          <w:noProof/>
        </w:rPr>
        <w:t xml:space="preserve"> </w:t>
      </w:r>
      <w:r w:rsidRPr="00B340F3">
        <w:t xml:space="preserve">value as a </w:t>
      </w:r>
      <w:r w:rsidRPr="00B340F3">
        <w:rPr>
          <w:b/>
        </w:rPr>
        <w:t>value</w:t>
      </w:r>
      <w:r w:rsidRPr="00B340F3">
        <w:t xml:space="preserve">. Try solving that problem using </w:t>
      </w:r>
      <w:r w:rsidRPr="00B340F3">
        <w:rPr>
          <w:b/>
        </w:rPr>
        <w:t>comprehension</w:t>
      </w:r>
      <w:r w:rsidRPr="00B340F3">
        <w:t>.</w:t>
      </w:r>
    </w:p>
    <w:p w14:paraId="2EE2520B" w14:textId="77777777" w:rsidR="00785303" w:rsidRPr="00B340F3" w:rsidRDefault="00785303" w:rsidP="00785303">
      <w:pPr>
        <w:pStyle w:val="Heading3"/>
        <w:rPr>
          <w:lang w:val="bg-BG"/>
        </w:rPr>
      </w:pPr>
      <w:r w:rsidRPr="00B340F3">
        <w:t>Examples</w:t>
      </w:r>
    </w:p>
    <w:tbl>
      <w:tblPr>
        <w:tblStyle w:val="TableGrid"/>
        <w:tblW w:w="708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7"/>
        <w:gridCol w:w="4961"/>
      </w:tblGrid>
      <w:tr w:rsidR="00785303" w:rsidRPr="00B340F3" w14:paraId="06ADB02D" w14:textId="77777777" w:rsidTr="00E05C4A">
        <w:tc>
          <w:tcPr>
            <w:tcW w:w="2127" w:type="dxa"/>
            <w:shd w:val="clear" w:color="auto" w:fill="D9D9D9" w:themeFill="background1" w:themeFillShade="D9"/>
          </w:tcPr>
          <w:p w14:paraId="3B723934" w14:textId="77777777" w:rsidR="00785303" w:rsidRPr="00B340F3" w:rsidRDefault="00785303" w:rsidP="00E05C4A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28094520" w14:textId="77777777" w:rsidR="00785303" w:rsidRPr="00B340F3" w:rsidRDefault="00785303" w:rsidP="00E05C4A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785303" w:rsidRPr="00B340F3" w14:paraId="112972E5" w14:textId="77777777" w:rsidTr="005B5F11">
        <w:trPr>
          <w:trHeight w:val="181"/>
        </w:trPr>
        <w:tc>
          <w:tcPr>
            <w:tcW w:w="2127" w:type="dxa"/>
          </w:tcPr>
          <w:p w14:paraId="504C4FC4" w14:textId="77777777" w:rsidR="00785303" w:rsidRPr="00B340F3" w:rsidRDefault="00785303" w:rsidP="00E05C4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340F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, b, c, a</w:t>
            </w:r>
          </w:p>
        </w:tc>
        <w:tc>
          <w:tcPr>
            <w:tcW w:w="4961" w:type="dxa"/>
            <w:vAlign w:val="center"/>
          </w:tcPr>
          <w:p w14:paraId="1A9CEC7F" w14:textId="77777777" w:rsidR="00785303" w:rsidRPr="00B340F3" w:rsidRDefault="00785303" w:rsidP="00E05C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{'a': 97, 'b': 98, 'c': 99}</w:t>
            </w:r>
          </w:p>
        </w:tc>
      </w:tr>
      <w:tr w:rsidR="00785303" w:rsidRPr="00B340F3" w14:paraId="340E7D0B" w14:textId="77777777" w:rsidTr="00E05C4A">
        <w:tc>
          <w:tcPr>
            <w:tcW w:w="2127" w:type="dxa"/>
          </w:tcPr>
          <w:p w14:paraId="7E297BDA" w14:textId="77777777" w:rsidR="00785303" w:rsidRPr="00B340F3" w:rsidRDefault="00785303" w:rsidP="00E05C4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340F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, c, m, h</w:t>
            </w:r>
          </w:p>
        </w:tc>
        <w:tc>
          <w:tcPr>
            <w:tcW w:w="4961" w:type="dxa"/>
            <w:vAlign w:val="center"/>
          </w:tcPr>
          <w:p w14:paraId="18815109" w14:textId="77777777" w:rsidR="00785303" w:rsidRPr="00B340F3" w:rsidRDefault="00785303" w:rsidP="00E05C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{'d': 100, 'c': 99, 'm': 109, 'h': 104}</w:t>
            </w:r>
          </w:p>
        </w:tc>
      </w:tr>
    </w:tbl>
    <w:p w14:paraId="43EE6B2F" w14:textId="77777777" w:rsidR="00B340F3" w:rsidRPr="00B340F3" w:rsidRDefault="00B340F3" w:rsidP="00B340F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B340F3">
        <w:t>Odd Occurrences</w:t>
      </w:r>
    </w:p>
    <w:p w14:paraId="2C92CB55" w14:textId="34BAF599" w:rsidR="00B340F3" w:rsidRPr="00B340F3" w:rsidRDefault="00B340F3" w:rsidP="00B340F3">
      <w:pPr>
        <w:jc w:val="both"/>
        <w:rPr>
          <w:b/>
          <w:lang w:val="bg-BG"/>
        </w:rPr>
      </w:pPr>
      <w:r w:rsidRPr="00B340F3">
        <w:t xml:space="preserve">Write a program that </w:t>
      </w:r>
      <w:r w:rsidR="00025728">
        <w:rPr>
          <w:b/>
          <w:bCs/>
        </w:rPr>
        <w:t>print</w:t>
      </w:r>
      <w:r w:rsidR="00025728" w:rsidRPr="00025728">
        <w:rPr>
          <w:b/>
          <w:bCs/>
        </w:rPr>
        <w:t xml:space="preserve">s </w:t>
      </w:r>
      <w:r w:rsidR="00025728">
        <w:t>all elements from a given sequence of words that occur</w:t>
      </w:r>
      <w:r w:rsidRPr="00B340F3">
        <w:t xml:space="preserve"> an </w:t>
      </w:r>
      <w:r w:rsidRPr="00B340F3">
        <w:rPr>
          <w:b/>
        </w:rPr>
        <w:t>odd number of times</w:t>
      </w:r>
      <w:r w:rsidRPr="00B340F3">
        <w:t xml:space="preserve"> </w:t>
      </w:r>
      <w:r w:rsidRPr="00B340F3">
        <w:rPr>
          <w:noProof/>
        </w:rPr>
        <w:t>(</w:t>
      </w:r>
      <w:r w:rsidRPr="00B340F3">
        <w:t>case-insensitive)</w:t>
      </w:r>
      <w:r w:rsidR="00025728">
        <w:t xml:space="preserve"> in it</w:t>
      </w:r>
      <w:r w:rsidRPr="00B340F3">
        <w:t>.</w:t>
      </w:r>
    </w:p>
    <w:p w14:paraId="168F4CE1" w14:textId="68B6D660" w:rsidR="00B340F3" w:rsidRPr="00B340F3" w:rsidRDefault="00B340F3" w:rsidP="00B340F3">
      <w:pPr>
        <w:pStyle w:val="ListParagraph"/>
        <w:numPr>
          <w:ilvl w:val="0"/>
          <w:numId w:val="44"/>
        </w:numPr>
        <w:jc w:val="both"/>
        <w:rPr>
          <w:b/>
          <w:lang w:val="bg-BG"/>
        </w:rPr>
      </w:pPr>
      <w:r w:rsidRPr="00B340F3">
        <w:t xml:space="preserve">Words are given on a </w:t>
      </w:r>
      <w:r w:rsidRPr="003F5555">
        <w:rPr>
          <w:b/>
          <w:bCs/>
        </w:rPr>
        <w:t>single line</w:t>
      </w:r>
      <w:r w:rsidRPr="00B340F3">
        <w:t>, space</w:t>
      </w:r>
      <w:r w:rsidR="003F5555">
        <w:t>-</w:t>
      </w:r>
      <w:r w:rsidRPr="00B340F3">
        <w:t>separated.</w:t>
      </w:r>
    </w:p>
    <w:p w14:paraId="128514C7" w14:textId="77777777" w:rsidR="00B340F3" w:rsidRPr="00B340F3" w:rsidRDefault="00B340F3" w:rsidP="00B340F3">
      <w:pPr>
        <w:pStyle w:val="ListParagraph"/>
        <w:numPr>
          <w:ilvl w:val="0"/>
          <w:numId w:val="44"/>
        </w:numPr>
        <w:jc w:val="both"/>
        <w:rPr>
          <w:b/>
          <w:lang w:val="bg-BG"/>
        </w:rPr>
      </w:pPr>
      <w:r w:rsidRPr="00B340F3">
        <w:t xml:space="preserve">Print the result elements in </w:t>
      </w:r>
      <w:r w:rsidRPr="003F5555">
        <w:rPr>
          <w:b/>
          <w:bCs/>
        </w:rPr>
        <w:t>lowercase</w:t>
      </w:r>
      <w:r w:rsidRPr="00B340F3">
        <w:t xml:space="preserve">, in </w:t>
      </w:r>
      <w:r w:rsidRPr="003F5555">
        <w:rPr>
          <w:b/>
          <w:bCs/>
        </w:rPr>
        <w:t>their order of appearance</w:t>
      </w:r>
      <w:r w:rsidRPr="00B340F3">
        <w:t>.</w:t>
      </w:r>
    </w:p>
    <w:p w14:paraId="167AE33F" w14:textId="77777777" w:rsidR="00B340F3" w:rsidRPr="00B340F3" w:rsidRDefault="00B340F3" w:rsidP="00B340F3">
      <w:pPr>
        <w:pStyle w:val="Heading3"/>
        <w:jc w:val="both"/>
        <w:rPr>
          <w:lang w:val="bg-BG"/>
        </w:rPr>
      </w:pPr>
      <w:r w:rsidRPr="00B340F3">
        <w:t>Examples</w:t>
      </w:r>
    </w:p>
    <w:tbl>
      <w:tblPr>
        <w:tblStyle w:val="TableGrid"/>
        <w:tblW w:w="553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76"/>
        <w:gridCol w:w="1557"/>
      </w:tblGrid>
      <w:tr w:rsidR="00B340F3" w:rsidRPr="00B340F3" w14:paraId="1EEE9964" w14:textId="77777777" w:rsidTr="00614C53">
        <w:tc>
          <w:tcPr>
            <w:tcW w:w="3976" w:type="dxa"/>
            <w:shd w:val="clear" w:color="auto" w:fill="D9D9D9" w:themeFill="background1" w:themeFillShade="D9"/>
          </w:tcPr>
          <w:p w14:paraId="036CB045" w14:textId="77777777" w:rsidR="00B340F3" w:rsidRPr="00B340F3" w:rsidRDefault="00B340F3" w:rsidP="005B5F11">
            <w:pPr>
              <w:spacing w:before="0" w:after="0"/>
              <w:jc w:val="center"/>
              <w:rPr>
                <w:b/>
              </w:rPr>
            </w:pPr>
            <w:bookmarkStart w:id="0" w:name="_Hlk517364762"/>
            <w:r w:rsidRPr="00B340F3">
              <w:rPr>
                <w:b/>
              </w:rPr>
              <w:t>Input</w:t>
            </w:r>
          </w:p>
        </w:tc>
        <w:tc>
          <w:tcPr>
            <w:tcW w:w="1557" w:type="dxa"/>
            <w:shd w:val="clear" w:color="auto" w:fill="D9D9D9" w:themeFill="background1" w:themeFillShade="D9"/>
          </w:tcPr>
          <w:p w14:paraId="7BB30C5F" w14:textId="77777777" w:rsidR="00B340F3" w:rsidRPr="00B340F3" w:rsidRDefault="00B340F3" w:rsidP="005B5F11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B340F3" w:rsidRPr="00B340F3" w14:paraId="68A900FF" w14:textId="77777777" w:rsidTr="00614C53">
        <w:tc>
          <w:tcPr>
            <w:tcW w:w="3976" w:type="dxa"/>
          </w:tcPr>
          <w:p w14:paraId="427F54FD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Java C# PHP PHP JAVA C java</w:t>
            </w:r>
          </w:p>
        </w:tc>
        <w:tc>
          <w:tcPr>
            <w:tcW w:w="1557" w:type="dxa"/>
          </w:tcPr>
          <w:p w14:paraId="29EC4893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java c# c</w:t>
            </w:r>
          </w:p>
        </w:tc>
      </w:tr>
      <w:tr w:rsidR="00B340F3" w:rsidRPr="00B340F3" w14:paraId="0C026383" w14:textId="77777777" w:rsidTr="00614C53">
        <w:tc>
          <w:tcPr>
            <w:tcW w:w="3976" w:type="dxa"/>
          </w:tcPr>
          <w:p w14:paraId="36982F6C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3 5 5 hi pi HO Hi 5 ho 3 hi pi</w:t>
            </w:r>
          </w:p>
        </w:tc>
        <w:tc>
          <w:tcPr>
            <w:tcW w:w="1557" w:type="dxa"/>
          </w:tcPr>
          <w:p w14:paraId="07601496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5 hi</w:t>
            </w:r>
          </w:p>
        </w:tc>
      </w:tr>
      <w:tr w:rsidR="00B340F3" w:rsidRPr="00B340F3" w14:paraId="0E22BE50" w14:textId="77777777" w:rsidTr="00614C53">
        <w:tc>
          <w:tcPr>
            <w:tcW w:w="3976" w:type="dxa"/>
          </w:tcPr>
          <w:p w14:paraId="52B041BA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a a A SQL xx a xx a A a XX c</w:t>
            </w:r>
          </w:p>
        </w:tc>
        <w:tc>
          <w:tcPr>
            <w:tcW w:w="1557" w:type="dxa"/>
          </w:tcPr>
          <w:p w14:paraId="4ED64BB2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a sql xx c</w:t>
            </w:r>
          </w:p>
        </w:tc>
      </w:tr>
    </w:tbl>
    <w:bookmarkEnd w:id="0"/>
    <w:p w14:paraId="65EBC3F3" w14:textId="77777777" w:rsidR="00B340F3" w:rsidRPr="00B340F3" w:rsidRDefault="00B340F3" w:rsidP="00B340F3">
      <w:pPr>
        <w:pStyle w:val="Heading3"/>
        <w:jc w:val="both"/>
        <w:rPr>
          <w:lang w:val="bg-BG"/>
        </w:rPr>
      </w:pPr>
      <w:r w:rsidRPr="00B340F3">
        <w:t>Hints</w:t>
      </w:r>
    </w:p>
    <w:p w14:paraId="20C926A8" w14:textId="494B19E2" w:rsidR="00B340F3" w:rsidRPr="00B340F3" w:rsidRDefault="00B340F3" w:rsidP="00B340F3">
      <w:pPr>
        <w:jc w:val="both"/>
        <w:rPr>
          <w:lang w:val="bg-BG"/>
        </w:rPr>
      </w:pPr>
      <w:r w:rsidRPr="00B340F3">
        <w:rPr>
          <w:b/>
        </w:rPr>
        <w:t xml:space="preserve">Read </w:t>
      </w:r>
      <w:r w:rsidRPr="00B340F3">
        <w:t xml:space="preserve">a line from the console and </w:t>
      </w:r>
      <w:r w:rsidRPr="00B340F3">
        <w:rPr>
          <w:b/>
        </w:rPr>
        <w:t>split it by a space</w:t>
      </w:r>
      <w:r w:rsidRPr="00B340F3">
        <w:t xml:space="preserve">, and create a </w:t>
      </w:r>
      <w:r w:rsidRPr="00B340F3">
        <w:rPr>
          <w:b/>
        </w:rPr>
        <w:t>dictionary</w:t>
      </w:r>
      <w:r w:rsidR="003F5555" w:rsidRPr="003F5555">
        <w:rPr>
          <w:bCs/>
        </w:rPr>
        <w:t>:</w:t>
      </w:r>
    </w:p>
    <w:p w14:paraId="5FDCCBA7" w14:textId="77777777" w:rsidR="00B340F3" w:rsidRPr="00B340F3" w:rsidRDefault="00B340F3" w:rsidP="00B340F3">
      <w:pPr>
        <w:jc w:val="both"/>
        <w:rPr>
          <w:lang w:val="bg-BG"/>
        </w:rPr>
      </w:pPr>
      <w:r w:rsidRPr="00B340F3">
        <w:rPr>
          <w:noProof/>
        </w:rPr>
        <w:drawing>
          <wp:inline distT="0" distB="0" distL="0" distR="0" wp14:anchorId="0A6FC9F5" wp14:editId="4138FDD9">
            <wp:extent cx="3676650" cy="665600"/>
            <wp:effectExtent l="19050" t="19050" r="19050" b="2032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87965" cy="6676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7DB097" w14:textId="612CDA5A" w:rsidR="00B340F3" w:rsidRPr="00B340F3" w:rsidRDefault="00B340F3" w:rsidP="00B340F3">
      <w:pPr>
        <w:jc w:val="both"/>
        <w:rPr>
          <w:lang w:val="bg-BG"/>
        </w:rPr>
      </w:pPr>
      <w:r w:rsidRPr="00B340F3">
        <w:t xml:space="preserve">Create a </w:t>
      </w:r>
      <w:r w:rsidRPr="00B340F3">
        <w:rPr>
          <w:b/>
        </w:rPr>
        <w:t>loop</w:t>
      </w:r>
      <w:r w:rsidRPr="00B340F3">
        <w:t xml:space="preserve"> and check for </w:t>
      </w:r>
      <w:r w:rsidRPr="00B340F3">
        <w:rPr>
          <w:b/>
        </w:rPr>
        <w:t>each word</w:t>
      </w:r>
      <w:r w:rsidRPr="00B340F3">
        <w:t xml:space="preserve"> </w:t>
      </w:r>
      <w:r w:rsidRPr="00B340F3">
        <w:rPr>
          <w:noProof/>
        </w:rPr>
        <w:t>(</w:t>
      </w:r>
      <w:r w:rsidRPr="00B340F3">
        <w:rPr>
          <w:b/>
        </w:rPr>
        <w:t>lower case</w:t>
      </w:r>
      <w:r w:rsidRPr="00B340F3">
        <w:rPr>
          <w:noProof/>
        </w:rPr>
        <w:t xml:space="preserve">) </w:t>
      </w:r>
      <w:r w:rsidRPr="00B340F3">
        <w:t xml:space="preserve">if it is </w:t>
      </w:r>
      <w:r w:rsidRPr="00B340F3">
        <w:rPr>
          <w:b/>
        </w:rPr>
        <w:t>in the dictionary</w:t>
      </w:r>
      <w:r w:rsidRPr="00B340F3">
        <w:t>, and if it is not, add it</w:t>
      </w:r>
      <w:r w:rsidR="003F5555">
        <w:t>:</w:t>
      </w:r>
    </w:p>
    <w:p w14:paraId="015C5760" w14:textId="3B913AEC" w:rsidR="00B340F3" w:rsidRPr="00B340F3" w:rsidRDefault="00B340F3" w:rsidP="00B340F3">
      <w:pPr>
        <w:jc w:val="both"/>
        <w:rPr>
          <w:lang w:val="bg-BG"/>
        </w:rPr>
      </w:pPr>
      <w:r w:rsidRPr="00B340F3">
        <w:rPr>
          <w:noProof/>
        </w:rPr>
        <w:drawing>
          <wp:inline distT="0" distB="0" distL="0" distR="0" wp14:anchorId="00914386" wp14:editId="4BB451E4">
            <wp:extent cx="3695700" cy="955161"/>
            <wp:effectExtent l="19050" t="19050" r="19050" b="1651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22478" cy="9620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90A5F6" w14:textId="15B0EEA5" w:rsidR="00B340F3" w:rsidRPr="00B340F3" w:rsidRDefault="00B340F3" w:rsidP="00B340F3">
      <w:pPr>
        <w:jc w:val="both"/>
        <w:rPr>
          <w:lang w:val="bg-BG"/>
        </w:rPr>
      </w:pPr>
      <w:r w:rsidRPr="00B340F3">
        <w:t xml:space="preserve">Then create another loop using the </w:t>
      </w:r>
      <w:r w:rsidRPr="00B340F3">
        <w:rPr>
          <w:rFonts w:ascii="Consolas" w:hAnsi="Consolas"/>
          <w:b/>
          <w:noProof/>
        </w:rPr>
        <w:t>items()</w:t>
      </w:r>
      <w:r w:rsidRPr="00B340F3">
        <w:rPr>
          <w:noProof/>
        </w:rPr>
        <w:t xml:space="preserve"> </w:t>
      </w:r>
      <w:r w:rsidRPr="00B340F3">
        <w:t>method and check if the</w:t>
      </w:r>
      <w:r w:rsidR="00025728">
        <w:t xml:space="preserve"> number of</w:t>
      </w:r>
      <w:r w:rsidRPr="00B340F3">
        <w:t xml:space="preserve"> </w:t>
      </w:r>
      <w:r w:rsidRPr="00B340F3">
        <w:rPr>
          <w:b/>
        </w:rPr>
        <w:t>occurrence</w:t>
      </w:r>
      <w:r w:rsidR="00025728">
        <w:rPr>
          <w:b/>
        </w:rPr>
        <w:t>s</w:t>
      </w:r>
      <w:r w:rsidRPr="00B340F3">
        <w:t xml:space="preserve"> of the current word is </w:t>
      </w:r>
      <w:r w:rsidRPr="00B340F3">
        <w:rPr>
          <w:b/>
        </w:rPr>
        <w:t>odd</w:t>
      </w:r>
      <w:r w:rsidR="00025728">
        <w:rPr>
          <w:b/>
        </w:rPr>
        <w:t>. If it is, print it:</w:t>
      </w:r>
    </w:p>
    <w:p w14:paraId="1E3BAF07" w14:textId="77777777" w:rsidR="00B340F3" w:rsidRPr="00B340F3" w:rsidRDefault="00B340F3" w:rsidP="00B340F3">
      <w:pPr>
        <w:jc w:val="both"/>
        <w:rPr>
          <w:lang w:val="bg-BG"/>
        </w:rPr>
      </w:pPr>
      <w:r w:rsidRPr="00B340F3">
        <w:rPr>
          <w:noProof/>
        </w:rPr>
        <w:drawing>
          <wp:inline distT="0" distB="0" distL="0" distR="0" wp14:anchorId="03973788" wp14:editId="065BD85B">
            <wp:extent cx="3695700" cy="488386"/>
            <wp:effectExtent l="19050" t="19050" r="19050" b="2603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20161" cy="4916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B66A9E" w14:textId="77777777" w:rsidR="00B340F3" w:rsidRPr="00B340F3" w:rsidRDefault="00B340F3" w:rsidP="00B340F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B340F3">
        <w:t>Word Synonyms</w:t>
      </w:r>
    </w:p>
    <w:p w14:paraId="5B252FC0" w14:textId="6D5A6D86" w:rsidR="00B340F3" w:rsidRPr="00B340F3" w:rsidRDefault="00B340F3" w:rsidP="00B340F3">
      <w:pPr>
        <w:jc w:val="both"/>
        <w:rPr>
          <w:lang w:val="bg-BG"/>
        </w:rPr>
      </w:pPr>
      <w:r w:rsidRPr="00B340F3">
        <w:t xml:space="preserve">Write a program, which keeps a dictionary with synonyms. The </w:t>
      </w:r>
      <w:r w:rsidRPr="00B340F3">
        <w:rPr>
          <w:rStyle w:val="Strong"/>
        </w:rPr>
        <w:t>key</w:t>
      </w:r>
      <w:r w:rsidRPr="00B340F3">
        <w:t xml:space="preserve"> of the dictionary will be the </w:t>
      </w:r>
      <w:r w:rsidRPr="00B340F3">
        <w:rPr>
          <w:rStyle w:val="Strong"/>
        </w:rPr>
        <w:t>word</w:t>
      </w:r>
      <w:r w:rsidRPr="00B340F3">
        <w:t xml:space="preserve">. The </w:t>
      </w:r>
      <w:r w:rsidRPr="00B340F3">
        <w:rPr>
          <w:rStyle w:val="Strong"/>
        </w:rPr>
        <w:t>value</w:t>
      </w:r>
      <w:r w:rsidRPr="00B340F3">
        <w:t xml:space="preserve"> will be a </w:t>
      </w:r>
      <w:r w:rsidRPr="00B340F3">
        <w:rPr>
          <w:rStyle w:val="Strong"/>
        </w:rPr>
        <w:t>list of all the synonyms of that word</w:t>
      </w:r>
      <w:r w:rsidRPr="00B340F3">
        <w:t xml:space="preserve">. You will be given a number </w:t>
      </w:r>
      <w:r w:rsidRPr="00B340F3">
        <w:rPr>
          <w:rStyle w:val="Strong"/>
        </w:rPr>
        <w:t>n – the count of the words</w:t>
      </w:r>
      <w:r w:rsidRPr="00B340F3">
        <w:t xml:space="preserve">. After each </w:t>
      </w:r>
      <w:r w:rsidR="003F5555">
        <w:t>term</w:t>
      </w:r>
      <w:r w:rsidRPr="00B340F3">
        <w:t xml:space="preserve">, you will be given a synonym, so the count of lines you should read from the console is </w:t>
      </w:r>
      <w:r w:rsidRPr="00B340F3">
        <w:rPr>
          <w:rStyle w:val="Strong"/>
        </w:rPr>
        <w:t>2 * n. You will be receiving</w:t>
      </w:r>
      <w:r w:rsidRPr="00B340F3">
        <w:t xml:space="preserve"> a </w:t>
      </w:r>
      <w:r w:rsidRPr="00B340F3">
        <w:rPr>
          <w:rStyle w:val="Strong"/>
        </w:rPr>
        <w:t>word</w:t>
      </w:r>
      <w:r w:rsidRPr="00B340F3">
        <w:t xml:space="preserve"> and a </w:t>
      </w:r>
      <w:r w:rsidRPr="00B340F3">
        <w:rPr>
          <w:rStyle w:val="Strong"/>
        </w:rPr>
        <w:t>synonym</w:t>
      </w:r>
      <w:r w:rsidRPr="00B340F3">
        <w:t xml:space="preserve"> each on a separate line like this:</w:t>
      </w:r>
    </w:p>
    <w:p w14:paraId="3CA5B86F" w14:textId="77777777" w:rsidR="00B340F3" w:rsidRPr="003F5555" w:rsidRDefault="00B340F3" w:rsidP="00B340F3">
      <w:pPr>
        <w:pStyle w:val="ListParagraph"/>
        <w:numPr>
          <w:ilvl w:val="0"/>
          <w:numId w:val="45"/>
        </w:numPr>
        <w:jc w:val="both"/>
        <w:rPr>
          <w:rFonts w:ascii="Consolas" w:hAnsi="Consolas"/>
          <w:b/>
          <w:bCs/>
          <w:lang w:val="bg-BG"/>
        </w:rPr>
      </w:pPr>
      <w:r w:rsidRPr="003F5555">
        <w:rPr>
          <w:rFonts w:ascii="Consolas" w:hAnsi="Consolas"/>
          <w:b/>
          <w:bCs/>
          <w:noProof/>
        </w:rPr>
        <w:t>{</w:t>
      </w:r>
      <w:r w:rsidRPr="003F5555">
        <w:rPr>
          <w:rStyle w:val="Strong"/>
          <w:rFonts w:ascii="Consolas" w:hAnsi="Consolas"/>
          <w:noProof/>
        </w:rPr>
        <w:t>word</w:t>
      </w:r>
      <w:r w:rsidRPr="003F5555">
        <w:rPr>
          <w:rFonts w:ascii="Consolas" w:hAnsi="Consolas"/>
          <w:b/>
          <w:bCs/>
          <w:noProof/>
        </w:rPr>
        <w:t>}</w:t>
      </w:r>
    </w:p>
    <w:p w14:paraId="3CA15271" w14:textId="77777777" w:rsidR="00B340F3" w:rsidRPr="003F5555" w:rsidRDefault="00B340F3" w:rsidP="00B340F3">
      <w:pPr>
        <w:pStyle w:val="ListParagraph"/>
        <w:numPr>
          <w:ilvl w:val="0"/>
          <w:numId w:val="45"/>
        </w:numPr>
        <w:jc w:val="both"/>
        <w:rPr>
          <w:rFonts w:ascii="Consolas" w:hAnsi="Consolas"/>
          <w:b/>
          <w:bCs/>
          <w:lang w:val="bg-BG"/>
        </w:rPr>
      </w:pPr>
      <w:r w:rsidRPr="003F5555">
        <w:rPr>
          <w:rFonts w:ascii="Consolas" w:hAnsi="Consolas"/>
          <w:b/>
          <w:bCs/>
          <w:noProof/>
        </w:rPr>
        <w:t>{</w:t>
      </w:r>
      <w:r w:rsidRPr="003F5555">
        <w:rPr>
          <w:rStyle w:val="Strong"/>
          <w:rFonts w:ascii="Consolas" w:hAnsi="Consolas"/>
          <w:noProof/>
        </w:rPr>
        <w:t>synonym</w:t>
      </w:r>
      <w:r w:rsidRPr="003F5555">
        <w:rPr>
          <w:rFonts w:ascii="Consolas" w:hAnsi="Consolas"/>
          <w:b/>
          <w:bCs/>
          <w:noProof/>
        </w:rPr>
        <w:t>}</w:t>
      </w:r>
    </w:p>
    <w:p w14:paraId="13E483E8" w14:textId="77777777" w:rsidR="00B340F3" w:rsidRPr="00B340F3" w:rsidRDefault="00B340F3" w:rsidP="00B340F3">
      <w:pPr>
        <w:jc w:val="both"/>
        <w:rPr>
          <w:lang w:val="bg-BG"/>
        </w:rPr>
      </w:pPr>
      <w:r w:rsidRPr="00B340F3">
        <w:t xml:space="preserve">If you get the same word </w:t>
      </w:r>
      <w:r w:rsidRPr="003F5555">
        <w:rPr>
          <w:b/>
          <w:bCs/>
        </w:rPr>
        <w:t>twice</w:t>
      </w:r>
      <w:r w:rsidRPr="00B340F3">
        <w:t xml:space="preserve">, just </w:t>
      </w:r>
      <w:r w:rsidRPr="003F5555">
        <w:rPr>
          <w:b/>
          <w:bCs/>
        </w:rPr>
        <w:t>add the new synonym</w:t>
      </w:r>
      <w:r w:rsidRPr="00B340F3">
        <w:t xml:space="preserve"> to the list. </w:t>
      </w:r>
    </w:p>
    <w:p w14:paraId="40A5205E" w14:textId="77777777" w:rsidR="00B340F3" w:rsidRPr="00B340F3" w:rsidRDefault="00B340F3" w:rsidP="00B340F3">
      <w:pPr>
        <w:jc w:val="both"/>
        <w:rPr>
          <w:lang w:val="bg-BG"/>
        </w:rPr>
      </w:pPr>
      <w:r w:rsidRPr="00B340F3">
        <w:t>Print the words in the following format:</w:t>
      </w:r>
    </w:p>
    <w:p w14:paraId="19D77BC2" w14:textId="210D968D" w:rsidR="00B340F3" w:rsidRPr="003F5555" w:rsidRDefault="00B340F3" w:rsidP="00B340F3">
      <w:pPr>
        <w:jc w:val="both"/>
        <w:rPr>
          <w:rStyle w:val="Strong"/>
          <w:rFonts w:ascii="Consolas" w:hAnsi="Consolas"/>
          <w:lang w:val="bg-BG"/>
        </w:rPr>
      </w:pPr>
      <w:r w:rsidRPr="003F5555">
        <w:rPr>
          <w:rStyle w:val="Strong"/>
          <w:rFonts w:ascii="Consolas" w:hAnsi="Consolas"/>
          <w:noProof/>
        </w:rPr>
        <w:t>{word} - {synonym1, synonym2</w:t>
      </w:r>
      <w:r w:rsidR="003F5555">
        <w:rPr>
          <w:rStyle w:val="Strong"/>
          <w:rFonts w:ascii="Consolas" w:hAnsi="Consolas"/>
          <w:noProof/>
        </w:rPr>
        <w:t xml:space="preserve"> </w:t>
      </w:r>
      <w:r w:rsidRPr="003F5555">
        <w:rPr>
          <w:rStyle w:val="Strong"/>
          <w:rFonts w:ascii="Consolas" w:hAnsi="Consolas"/>
          <w:noProof/>
        </w:rPr>
        <w:t>… synonymN}</w:t>
      </w:r>
    </w:p>
    <w:p w14:paraId="7AB3917F" w14:textId="77777777" w:rsidR="00B340F3" w:rsidRPr="00B340F3" w:rsidRDefault="00B340F3" w:rsidP="00B340F3">
      <w:pPr>
        <w:pStyle w:val="Heading3"/>
        <w:jc w:val="both"/>
        <w:rPr>
          <w:lang w:val="bg-BG"/>
        </w:rPr>
      </w:pPr>
      <w:r w:rsidRPr="00B340F3">
        <w:t>Examples</w:t>
      </w:r>
    </w:p>
    <w:tbl>
      <w:tblPr>
        <w:tblStyle w:val="TableGrid"/>
        <w:tblW w:w="494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7"/>
        <w:gridCol w:w="3386"/>
      </w:tblGrid>
      <w:tr w:rsidR="00B340F3" w:rsidRPr="00B340F3" w14:paraId="2CBF617E" w14:textId="77777777" w:rsidTr="005B5F11">
        <w:tc>
          <w:tcPr>
            <w:tcW w:w="1557" w:type="dxa"/>
            <w:shd w:val="clear" w:color="auto" w:fill="D9D9D9" w:themeFill="background1" w:themeFillShade="D9"/>
          </w:tcPr>
          <w:p w14:paraId="55E1B50A" w14:textId="77777777" w:rsidR="00B340F3" w:rsidRPr="00B340F3" w:rsidRDefault="00B340F3" w:rsidP="005B5F11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3386" w:type="dxa"/>
            <w:shd w:val="clear" w:color="auto" w:fill="D9D9D9" w:themeFill="background1" w:themeFillShade="D9"/>
          </w:tcPr>
          <w:p w14:paraId="4EEB1CDE" w14:textId="77777777" w:rsidR="00B340F3" w:rsidRPr="00B340F3" w:rsidRDefault="00B340F3" w:rsidP="005B5F11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B340F3" w:rsidRPr="00B340F3" w14:paraId="60FA4C59" w14:textId="77777777" w:rsidTr="005B5F11">
        <w:tc>
          <w:tcPr>
            <w:tcW w:w="1557" w:type="dxa"/>
          </w:tcPr>
          <w:p w14:paraId="450BE761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3</w:t>
            </w:r>
          </w:p>
          <w:p w14:paraId="74B84E73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ute</w:t>
            </w:r>
          </w:p>
          <w:p w14:paraId="5DA6864A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adorable</w:t>
            </w:r>
          </w:p>
          <w:p w14:paraId="587AB01B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ute</w:t>
            </w:r>
          </w:p>
          <w:p w14:paraId="75C2D2DF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harming</w:t>
            </w:r>
          </w:p>
          <w:p w14:paraId="4E20B7C3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smart</w:t>
            </w:r>
          </w:p>
          <w:p w14:paraId="58368C54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clever</w:t>
            </w:r>
          </w:p>
        </w:tc>
        <w:tc>
          <w:tcPr>
            <w:tcW w:w="3386" w:type="dxa"/>
          </w:tcPr>
          <w:p w14:paraId="3FB26036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 w:cs="Consolas"/>
                <w:lang w:val="bg-BG"/>
              </w:rPr>
            </w:pPr>
            <w:r w:rsidRPr="00B340F3">
              <w:rPr>
                <w:rFonts w:ascii="Consolas" w:hAnsi="Consolas" w:cs="Consolas"/>
                <w:noProof/>
              </w:rPr>
              <w:t>cute - adorable, charming</w:t>
            </w:r>
          </w:p>
          <w:p w14:paraId="3921CE76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smart - clever</w:t>
            </w:r>
          </w:p>
        </w:tc>
      </w:tr>
      <w:tr w:rsidR="00B340F3" w:rsidRPr="00B340F3" w14:paraId="167F9F4C" w14:textId="77777777" w:rsidTr="005B5F11">
        <w:tc>
          <w:tcPr>
            <w:tcW w:w="1557" w:type="dxa"/>
          </w:tcPr>
          <w:p w14:paraId="7D4FD71B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2</w:t>
            </w:r>
          </w:p>
          <w:p w14:paraId="7AFC32C5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task</w:t>
            </w:r>
          </w:p>
          <w:p w14:paraId="3834BB75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problem</w:t>
            </w:r>
          </w:p>
          <w:p w14:paraId="5A085623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task</w:t>
            </w:r>
          </w:p>
          <w:p w14:paraId="0CDD665E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assignment</w:t>
            </w:r>
          </w:p>
        </w:tc>
        <w:tc>
          <w:tcPr>
            <w:tcW w:w="3386" w:type="dxa"/>
          </w:tcPr>
          <w:p w14:paraId="24ACDBF9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task – problem, assignment</w:t>
            </w:r>
          </w:p>
        </w:tc>
      </w:tr>
    </w:tbl>
    <w:p w14:paraId="390EF728" w14:textId="77777777" w:rsidR="00B340F3" w:rsidRPr="00B340F3" w:rsidRDefault="00B340F3" w:rsidP="00B340F3">
      <w:pPr>
        <w:pStyle w:val="Heading3"/>
        <w:rPr>
          <w:lang w:val="bg-BG"/>
        </w:rPr>
      </w:pPr>
      <w:r w:rsidRPr="00B340F3">
        <w:t>Hint</w:t>
      </w:r>
    </w:p>
    <w:p w14:paraId="0E2C9D7D" w14:textId="2155697B" w:rsidR="00B340F3" w:rsidRPr="00B340F3" w:rsidRDefault="00B340F3" w:rsidP="00B340F3">
      <w:pPr>
        <w:rPr>
          <w:lang w:val="bg-BG"/>
        </w:rPr>
      </w:pPr>
      <w:r w:rsidRPr="00B340F3">
        <w:t xml:space="preserve">We start by reading the number </w:t>
      </w:r>
      <w:r w:rsidRPr="00B340F3">
        <w:rPr>
          <w:b/>
        </w:rPr>
        <w:t>n</w:t>
      </w:r>
      <w:r w:rsidRPr="00B340F3">
        <w:t xml:space="preserve"> and creating the </w:t>
      </w:r>
      <w:r w:rsidRPr="00B340F3">
        <w:rPr>
          <w:b/>
        </w:rPr>
        <w:t>dictionary with synonyms</w:t>
      </w:r>
      <w:r w:rsidR="003F5555" w:rsidRPr="003F5555">
        <w:rPr>
          <w:bCs/>
        </w:rPr>
        <w:t>:</w:t>
      </w:r>
    </w:p>
    <w:p w14:paraId="60A283B9" w14:textId="77777777" w:rsidR="00B340F3" w:rsidRPr="00B340F3" w:rsidRDefault="00B340F3" w:rsidP="00B340F3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5F37EEFC" wp14:editId="147E331F">
            <wp:extent cx="2370455" cy="675579"/>
            <wp:effectExtent l="19050" t="19050" r="10795" b="1079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10615" cy="6870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A43CB4" w14:textId="64BC4762" w:rsidR="00B340F3" w:rsidRPr="00B340F3" w:rsidRDefault="00B340F3" w:rsidP="00B340F3">
      <w:pPr>
        <w:rPr>
          <w:lang w:val="bg-BG"/>
        </w:rPr>
      </w:pPr>
      <w:r w:rsidRPr="00B340F3">
        <w:t xml:space="preserve">Then we create a </w:t>
      </w:r>
      <w:r w:rsidRPr="00B340F3">
        <w:rPr>
          <w:b/>
        </w:rPr>
        <w:t>for loop</w:t>
      </w:r>
      <w:r w:rsidRPr="00B340F3">
        <w:t xml:space="preserve"> to read the </w:t>
      </w:r>
      <w:r w:rsidRPr="00B340F3">
        <w:rPr>
          <w:b/>
        </w:rPr>
        <w:t>word-synonym pairs</w:t>
      </w:r>
      <w:r w:rsidR="003F5555" w:rsidRPr="003F5555">
        <w:rPr>
          <w:bCs/>
        </w:rPr>
        <w:t>:</w:t>
      </w:r>
    </w:p>
    <w:p w14:paraId="18B99FD5" w14:textId="77777777" w:rsidR="00B340F3" w:rsidRPr="00B340F3" w:rsidRDefault="00B340F3" w:rsidP="00B340F3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229A0A0A" wp14:editId="7CA7BB5C">
            <wp:extent cx="2977384" cy="704850"/>
            <wp:effectExtent l="19050" t="19050" r="13970" b="1905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13767" cy="7134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356B13" w14:textId="042E6C48" w:rsidR="00B340F3" w:rsidRPr="00B340F3" w:rsidRDefault="00B340F3" w:rsidP="00B340F3">
      <w:pPr>
        <w:rPr>
          <w:lang w:val="bg-BG"/>
        </w:rPr>
      </w:pPr>
      <w:r w:rsidRPr="00B340F3">
        <w:t xml:space="preserve">We check if the </w:t>
      </w:r>
      <w:r w:rsidRPr="00B340F3">
        <w:rPr>
          <w:b/>
        </w:rPr>
        <w:t>word is not</w:t>
      </w:r>
      <w:r w:rsidRPr="00B340F3">
        <w:t xml:space="preserve"> in the dictionary</w:t>
      </w:r>
      <w:r w:rsidR="003F5555">
        <w:t>,</w:t>
      </w:r>
      <w:r w:rsidRPr="00B340F3">
        <w:t xml:space="preserve"> and in that case</w:t>
      </w:r>
      <w:r w:rsidR="003F5555">
        <w:t>,</w:t>
      </w:r>
      <w:r w:rsidRPr="00B340F3">
        <w:t xml:space="preserve"> we set its </w:t>
      </w:r>
      <w:r w:rsidRPr="00B340F3">
        <w:rPr>
          <w:b/>
        </w:rPr>
        <w:t>value to an empty list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since one word can have </w:t>
      </w:r>
      <w:r w:rsidRPr="00B340F3">
        <w:rPr>
          <w:b/>
        </w:rPr>
        <w:t>multiple synonyms</w:t>
      </w:r>
      <w:r w:rsidRPr="00B340F3">
        <w:rPr>
          <w:noProof/>
        </w:rPr>
        <w:t>)</w:t>
      </w:r>
      <w:r w:rsidR="003F5555">
        <w:rPr>
          <w:noProof/>
        </w:rPr>
        <w:t>,</w:t>
      </w:r>
      <w:r w:rsidRPr="00B340F3">
        <w:rPr>
          <w:noProof/>
        </w:rPr>
        <w:t xml:space="preserve"> </w:t>
      </w:r>
      <w:r w:rsidRPr="00B340F3">
        <w:t xml:space="preserve">and we </w:t>
      </w:r>
      <w:r w:rsidRPr="00B340F3">
        <w:rPr>
          <w:b/>
        </w:rPr>
        <w:t>append the new synonym</w:t>
      </w:r>
      <w:r w:rsidRPr="00B340F3">
        <w:t xml:space="preserve"> to that list</w:t>
      </w:r>
      <w:r w:rsidR="003F5555">
        <w:t>:</w:t>
      </w:r>
    </w:p>
    <w:p w14:paraId="30597053" w14:textId="77777777" w:rsidR="00B340F3" w:rsidRPr="00B340F3" w:rsidRDefault="00B340F3" w:rsidP="00B340F3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68837DC9" wp14:editId="24A556B7">
            <wp:extent cx="4000500" cy="683054"/>
            <wp:effectExtent l="19050" t="19050" r="19050" b="222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76592" cy="6960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36F15F" w14:textId="03FCBAB0" w:rsidR="00B340F3" w:rsidRPr="00B340F3" w:rsidRDefault="00B340F3" w:rsidP="00B340F3">
      <w:pPr>
        <w:rPr>
          <w:lang w:val="bg-BG"/>
        </w:rPr>
      </w:pPr>
      <w:r w:rsidRPr="00B340F3">
        <w:t xml:space="preserve">Finally, we </w:t>
      </w:r>
      <w:r w:rsidRPr="00B340F3">
        <w:rPr>
          <w:b/>
        </w:rPr>
        <w:t>print</w:t>
      </w:r>
      <w:r w:rsidRPr="00B340F3">
        <w:t xml:space="preserve"> the result</w:t>
      </w:r>
      <w:r w:rsidR="003F5555">
        <w:t>:</w:t>
      </w:r>
    </w:p>
    <w:p w14:paraId="40D6C5D1" w14:textId="77777777" w:rsidR="00B340F3" w:rsidRDefault="00B340F3" w:rsidP="00B340F3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4344E262" wp14:editId="2F2E9942">
            <wp:extent cx="5067300" cy="356640"/>
            <wp:effectExtent l="19050" t="19050" r="19050" b="2476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90982" cy="3723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B340F3" w:rsidSect="009254B7">
      <w:headerReference w:type="default" r:id="rId27"/>
      <w:footerReference w:type="default" r:id="rId2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568F41" w14:textId="77777777" w:rsidR="00C72D35" w:rsidRDefault="00C72D35" w:rsidP="008068A2">
      <w:pPr>
        <w:spacing w:after="0" w:line="240" w:lineRule="auto"/>
      </w:pPr>
      <w:r>
        <w:separator/>
      </w:r>
    </w:p>
  </w:endnote>
  <w:endnote w:type="continuationSeparator" w:id="0">
    <w:p w14:paraId="68B9FEAD" w14:textId="77777777" w:rsidR="00C72D35" w:rsidRDefault="00C72D3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72A647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70215F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72A647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70215F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8961BA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B5F1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B5F1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8961BA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B5F1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B5F1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5F6273" w14:textId="77777777" w:rsidR="00C72D35" w:rsidRDefault="00C72D35" w:rsidP="008068A2">
      <w:pPr>
        <w:spacing w:after="0" w:line="240" w:lineRule="auto"/>
      </w:pPr>
      <w:r>
        <w:separator/>
      </w:r>
    </w:p>
  </w:footnote>
  <w:footnote w:type="continuationSeparator" w:id="0">
    <w:p w14:paraId="12E2947E" w14:textId="77777777" w:rsidR="00C72D35" w:rsidRDefault="00C72D3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32D25"/>
    <w:multiLevelType w:val="hybridMultilevel"/>
    <w:tmpl w:val="652848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BC56C1"/>
    <w:multiLevelType w:val="hybridMultilevel"/>
    <w:tmpl w:val="28C6C1CE"/>
    <w:lvl w:ilvl="0" w:tplc="79EE2EA0"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273B33"/>
    <w:multiLevelType w:val="hybridMultilevel"/>
    <w:tmpl w:val="53C04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9E2ADB"/>
    <w:multiLevelType w:val="hybridMultilevel"/>
    <w:tmpl w:val="8A623DB4"/>
    <w:lvl w:ilvl="0" w:tplc="B3E61BBE"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E23947"/>
    <w:multiLevelType w:val="hybridMultilevel"/>
    <w:tmpl w:val="BB148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5A356C"/>
    <w:multiLevelType w:val="hybridMultilevel"/>
    <w:tmpl w:val="F424A2FE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6A0E28"/>
    <w:multiLevelType w:val="hybridMultilevel"/>
    <w:tmpl w:val="92180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5375856">
    <w:abstractNumId w:val="0"/>
  </w:num>
  <w:num w:numId="2" w16cid:durableId="1042438957">
    <w:abstractNumId w:val="46"/>
  </w:num>
  <w:num w:numId="3" w16cid:durableId="840705633">
    <w:abstractNumId w:val="10"/>
  </w:num>
  <w:num w:numId="4" w16cid:durableId="481847417">
    <w:abstractNumId w:val="29"/>
  </w:num>
  <w:num w:numId="5" w16cid:durableId="1840467361">
    <w:abstractNumId w:val="30"/>
  </w:num>
  <w:num w:numId="6" w16cid:durableId="1611738229">
    <w:abstractNumId w:val="34"/>
  </w:num>
  <w:num w:numId="7" w16cid:durableId="1511143921">
    <w:abstractNumId w:val="5"/>
  </w:num>
  <w:num w:numId="8" w16cid:durableId="2102139373">
    <w:abstractNumId w:val="9"/>
  </w:num>
  <w:num w:numId="9" w16cid:durableId="945386666">
    <w:abstractNumId w:val="27"/>
  </w:num>
  <w:num w:numId="10" w16cid:durableId="2439938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00403915">
    <w:abstractNumId w:val="6"/>
  </w:num>
  <w:num w:numId="12" w16cid:durableId="1792238971">
    <w:abstractNumId w:val="21"/>
  </w:num>
  <w:num w:numId="13" w16cid:durableId="112796775">
    <w:abstractNumId w:val="2"/>
  </w:num>
  <w:num w:numId="14" w16cid:durableId="959729979">
    <w:abstractNumId w:val="33"/>
  </w:num>
  <w:num w:numId="15" w16cid:durableId="784425650">
    <w:abstractNumId w:val="11"/>
  </w:num>
  <w:num w:numId="16" w16cid:durableId="1551309356">
    <w:abstractNumId w:val="40"/>
  </w:num>
  <w:num w:numId="17" w16cid:durableId="1048458450">
    <w:abstractNumId w:val="28"/>
  </w:num>
  <w:num w:numId="18" w16cid:durableId="1068261304">
    <w:abstractNumId w:val="45"/>
  </w:num>
  <w:num w:numId="19" w16cid:durableId="1260212696">
    <w:abstractNumId w:val="35"/>
  </w:num>
  <w:num w:numId="20" w16cid:durableId="153692220">
    <w:abstractNumId w:val="20"/>
  </w:num>
  <w:num w:numId="21" w16cid:durableId="1644457616">
    <w:abstractNumId w:val="32"/>
  </w:num>
  <w:num w:numId="22" w16cid:durableId="1574852375">
    <w:abstractNumId w:val="13"/>
  </w:num>
  <w:num w:numId="23" w16cid:durableId="1781759933">
    <w:abstractNumId w:val="16"/>
  </w:num>
  <w:num w:numId="24" w16cid:durableId="1193223771">
    <w:abstractNumId w:val="3"/>
  </w:num>
  <w:num w:numId="25" w16cid:durableId="1296256296">
    <w:abstractNumId w:val="8"/>
  </w:num>
  <w:num w:numId="26" w16cid:durableId="1804958352">
    <w:abstractNumId w:val="17"/>
  </w:num>
  <w:num w:numId="27" w16cid:durableId="1137527587">
    <w:abstractNumId w:val="37"/>
  </w:num>
  <w:num w:numId="28" w16cid:durableId="117573119">
    <w:abstractNumId w:val="19"/>
  </w:num>
  <w:num w:numId="29" w16cid:durableId="1591809492">
    <w:abstractNumId w:val="44"/>
  </w:num>
  <w:num w:numId="30" w16cid:durableId="866600529">
    <w:abstractNumId w:val="23"/>
  </w:num>
  <w:num w:numId="31" w16cid:durableId="430711414">
    <w:abstractNumId w:val="12"/>
  </w:num>
  <w:num w:numId="32" w16cid:durableId="1105076111">
    <w:abstractNumId w:val="36"/>
  </w:num>
  <w:num w:numId="33" w16cid:durableId="678233328">
    <w:abstractNumId w:val="42"/>
  </w:num>
  <w:num w:numId="34" w16cid:durableId="1581481856">
    <w:abstractNumId w:val="26"/>
  </w:num>
  <w:num w:numId="35" w16cid:durableId="468329277">
    <w:abstractNumId w:val="43"/>
  </w:num>
  <w:num w:numId="36" w16cid:durableId="1313870274">
    <w:abstractNumId w:val="7"/>
  </w:num>
  <w:num w:numId="37" w16cid:durableId="1966620174">
    <w:abstractNumId w:val="24"/>
  </w:num>
  <w:num w:numId="38" w16cid:durableId="1741518208">
    <w:abstractNumId w:val="15"/>
  </w:num>
  <w:num w:numId="39" w16cid:durableId="1239514179">
    <w:abstractNumId w:val="31"/>
  </w:num>
  <w:num w:numId="40" w16cid:durableId="199905024">
    <w:abstractNumId w:val="25"/>
  </w:num>
  <w:num w:numId="41" w16cid:durableId="45371544">
    <w:abstractNumId w:val="47"/>
  </w:num>
  <w:num w:numId="42" w16cid:durableId="1306738274">
    <w:abstractNumId w:val="22"/>
  </w:num>
  <w:num w:numId="43" w16cid:durableId="873008127">
    <w:abstractNumId w:val="39"/>
  </w:num>
  <w:num w:numId="44" w16cid:durableId="1317614874">
    <w:abstractNumId w:val="4"/>
  </w:num>
  <w:num w:numId="45" w16cid:durableId="587734515">
    <w:abstractNumId w:val="1"/>
  </w:num>
  <w:num w:numId="46" w16cid:durableId="778833872">
    <w:abstractNumId w:val="41"/>
  </w:num>
  <w:num w:numId="47" w16cid:durableId="553588145">
    <w:abstractNumId w:val="18"/>
  </w:num>
  <w:num w:numId="48" w16cid:durableId="1115446507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trQwsbQwNzA1MTFU0lEKTi0uzszPAykwqQUAdXnm2SwAAAA="/>
  </w:docVars>
  <w:rsids>
    <w:rsidRoot w:val="008068A2"/>
    <w:rsid w:val="000006BB"/>
    <w:rsid w:val="00002C1C"/>
    <w:rsid w:val="00007044"/>
    <w:rsid w:val="0001451E"/>
    <w:rsid w:val="00023DC6"/>
    <w:rsid w:val="00025728"/>
    <w:rsid w:val="00025F04"/>
    <w:rsid w:val="00042F78"/>
    <w:rsid w:val="00064D15"/>
    <w:rsid w:val="0008559D"/>
    <w:rsid w:val="00086727"/>
    <w:rsid w:val="0009209B"/>
    <w:rsid w:val="000A33B9"/>
    <w:rsid w:val="000A6794"/>
    <w:rsid w:val="000B39E6"/>
    <w:rsid w:val="000B56F0"/>
    <w:rsid w:val="000C5361"/>
    <w:rsid w:val="00103906"/>
    <w:rsid w:val="001275B9"/>
    <w:rsid w:val="00127A5B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0D51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1249F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555"/>
    <w:rsid w:val="0041081C"/>
    <w:rsid w:val="004311CA"/>
    <w:rsid w:val="00456F3F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56B4"/>
    <w:rsid w:val="0056786B"/>
    <w:rsid w:val="0057138C"/>
    <w:rsid w:val="005803E5"/>
    <w:rsid w:val="00584139"/>
    <w:rsid w:val="00584EDB"/>
    <w:rsid w:val="0058723E"/>
    <w:rsid w:val="00594821"/>
    <w:rsid w:val="00596357"/>
    <w:rsid w:val="00596AA5"/>
    <w:rsid w:val="005B0164"/>
    <w:rsid w:val="005B5F11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0DC9"/>
    <w:rsid w:val="006E1302"/>
    <w:rsid w:val="006E2245"/>
    <w:rsid w:val="006E55B4"/>
    <w:rsid w:val="006E7E50"/>
    <w:rsid w:val="0070215F"/>
    <w:rsid w:val="00704432"/>
    <w:rsid w:val="007051DF"/>
    <w:rsid w:val="00724DA4"/>
    <w:rsid w:val="0072562C"/>
    <w:rsid w:val="007326B5"/>
    <w:rsid w:val="00732975"/>
    <w:rsid w:val="00756E33"/>
    <w:rsid w:val="00763912"/>
    <w:rsid w:val="00774E44"/>
    <w:rsid w:val="00785258"/>
    <w:rsid w:val="00785303"/>
    <w:rsid w:val="00791F02"/>
    <w:rsid w:val="0079324A"/>
    <w:rsid w:val="00794EEE"/>
    <w:rsid w:val="0079709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1A49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6547"/>
    <w:rsid w:val="0092145D"/>
    <w:rsid w:val="009254B7"/>
    <w:rsid w:val="00930CEE"/>
    <w:rsid w:val="00941FFF"/>
    <w:rsid w:val="00955691"/>
    <w:rsid w:val="00960624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550F"/>
    <w:rsid w:val="009F4390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40F3"/>
    <w:rsid w:val="00B359D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11B5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1383"/>
    <w:rsid w:val="00C53F37"/>
    <w:rsid w:val="00C5499A"/>
    <w:rsid w:val="00C62A0F"/>
    <w:rsid w:val="00C72D35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63C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C02"/>
    <w:rsid w:val="00F27E9C"/>
    <w:rsid w:val="00F41F41"/>
    <w:rsid w:val="00F46918"/>
    <w:rsid w:val="00F46DDE"/>
    <w:rsid w:val="00F54ABE"/>
    <w:rsid w:val="00F655ED"/>
    <w:rsid w:val="00F7033C"/>
    <w:rsid w:val="00F92AE9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3/programming-fundamentals-with-python-january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6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5.png"/><Relationship Id="rId3" Type="http://schemas.openxmlformats.org/officeDocument/2006/relationships/image" Target="media/image1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0.png"/><Relationship Id="rId12" Type="http://schemas.openxmlformats.org/officeDocument/2006/relationships/image" Target="media/image2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4.png"/><Relationship Id="rId20" Type="http://schemas.openxmlformats.org/officeDocument/2006/relationships/image" Target="media/image2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1.png"/><Relationship Id="rId14" Type="http://schemas.openxmlformats.org/officeDocument/2006/relationships/image" Target="media/image23.png"/><Relationship Id="rId22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FCD386-8EC8-45A1-8A32-4F005A725C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Pages>3</Pages>
  <Words>1256</Words>
  <Characters>5619</Characters>
  <Application>Microsoft Office Word</Application>
  <DocSecurity>0</DocSecurity>
  <Lines>208</Lines>
  <Paragraphs>2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Dictionaries</vt:lpstr>
    </vt:vector>
  </TitlesOfParts>
  <Company>SoftUni – https://softuni.org</Company>
  <LinksUpToDate>false</LinksUpToDate>
  <CharactersWithSpaces>6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Dictionaries</dc:title>
  <dc:subject>Software Development</dc:subject>
  <dc:creator>Software University</dc:creator>
  <cp:keywords>programing fundamentals; python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23</cp:revision>
  <cp:lastPrinted>2015-10-26T22:35:00Z</cp:lastPrinted>
  <dcterms:created xsi:type="dcterms:W3CDTF">2019-11-12T12:29:00Z</dcterms:created>
  <dcterms:modified xsi:type="dcterms:W3CDTF">2022-12-07T14:1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71832ef23f470c9be0d64bb3648ed6810ba53390005259c08a67949603af79</vt:lpwstr>
  </property>
</Properties>
</file>